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3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1" w:type="dxa"/>
          <w:right w:w="101" w:type="dxa"/>
        </w:tblCellMar>
        <w:tblLook w:val="01E0" w:firstRow="1" w:lastRow="1" w:firstColumn="1" w:lastColumn="1" w:noHBand="0" w:noVBand="0"/>
      </w:tblPr>
      <w:tblGrid>
        <w:gridCol w:w="1306"/>
        <w:gridCol w:w="71"/>
        <w:gridCol w:w="6"/>
        <w:gridCol w:w="154"/>
        <w:gridCol w:w="302"/>
        <w:gridCol w:w="302"/>
        <w:gridCol w:w="302"/>
        <w:gridCol w:w="194"/>
        <w:gridCol w:w="6"/>
        <w:gridCol w:w="102"/>
        <w:gridCol w:w="302"/>
        <w:gridCol w:w="302"/>
        <w:gridCol w:w="303"/>
        <w:gridCol w:w="302"/>
        <w:gridCol w:w="302"/>
        <w:gridCol w:w="271"/>
        <w:gridCol w:w="6"/>
        <w:gridCol w:w="25"/>
        <w:gridCol w:w="302"/>
        <w:gridCol w:w="302"/>
        <w:gridCol w:w="302"/>
        <w:gridCol w:w="205"/>
        <w:gridCol w:w="98"/>
        <w:gridCol w:w="200"/>
        <w:gridCol w:w="456"/>
        <w:gridCol w:w="694"/>
        <w:gridCol w:w="298"/>
        <w:gridCol w:w="299"/>
        <w:gridCol w:w="299"/>
        <w:gridCol w:w="299"/>
        <w:gridCol w:w="95"/>
        <w:gridCol w:w="204"/>
        <w:gridCol w:w="299"/>
        <w:gridCol w:w="301"/>
        <w:gridCol w:w="96"/>
        <w:gridCol w:w="202"/>
        <w:gridCol w:w="87"/>
        <w:gridCol w:w="161"/>
        <w:gridCol w:w="51"/>
        <w:gridCol w:w="129"/>
        <w:gridCol w:w="173"/>
        <w:gridCol w:w="299"/>
        <w:gridCol w:w="299"/>
        <w:gridCol w:w="299"/>
        <w:gridCol w:w="335"/>
      </w:tblGrid>
      <w:tr w:rsidR="00E7507E" w:rsidRPr="00061E6F" w14:paraId="2D06D4B4" w14:textId="77777777" w:rsidTr="00CB3952">
        <w:trPr>
          <w:cantSplit/>
          <w:trHeight w:val="1325"/>
          <w:tblHeader/>
          <w:jc w:val="center"/>
        </w:trPr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0CEEA" w14:textId="77777777" w:rsidR="004E327D" w:rsidRDefault="00EF4DE8" w:rsidP="00EF4DE8">
            <w:pPr>
              <w:pStyle w:val="BodyText"/>
              <w:spacing w:before="0"/>
              <w:ind w:left="-119" w:right="-130"/>
              <w:jc w:val="center"/>
              <w:rPr>
                <w:sz w:val="18"/>
                <w:szCs w:val="20"/>
              </w:rPr>
            </w:pPr>
            <w:r>
              <w:rPr>
                <w:b/>
                <w:noProof/>
                <w:color w:val="404040" w:themeColor="text1" w:themeTint="BF"/>
              </w:rPr>
              <w:drawing>
                <wp:inline distT="0" distB="0" distL="0" distR="0" wp14:anchorId="112B7E31" wp14:editId="4C94CCA1">
                  <wp:extent cx="615950" cy="6159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950" cy="6159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4E327D" w:rsidRPr="00E7507E">
              <w:rPr>
                <w:sz w:val="18"/>
                <w:szCs w:val="20"/>
              </w:rPr>
              <w:t xml:space="preserve"> </w:t>
            </w:r>
          </w:p>
          <w:p w14:paraId="15FEBF93" w14:textId="77777777" w:rsidR="00E7507E" w:rsidRDefault="004E327D" w:rsidP="00EF4DE8">
            <w:pPr>
              <w:pStyle w:val="BodyText"/>
              <w:spacing w:before="0"/>
              <w:ind w:left="-119" w:right="-130"/>
              <w:jc w:val="center"/>
              <w:rPr>
                <w:b/>
                <w:color w:val="404040" w:themeColor="text1" w:themeTint="BF"/>
              </w:rPr>
            </w:pPr>
            <w:r w:rsidRPr="004E327D">
              <w:rPr>
                <w:sz w:val="12"/>
                <w:szCs w:val="20"/>
              </w:rPr>
              <w:t>St. Louis County, MN</w:t>
            </w:r>
          </w:p>
        </w:tc>
        <w:tc>
          <w:tcPr>
            <w:tcW w:w="8290" w:type="dxa"/>
            <w:gridSpan w:val="3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0838B3" w14:textId="77777777" w:rsidR="004E327D" w:rsidRPr="004E327D" w:rsidRDefault="009036EA" w:rsidP="00EF4DE8">
            <w:pPr>
              <w:pStyle w:val="BodyText"/>
              <w:spacing w:before="0" w:after="0"/>
              <w:ind w:left="261" w:right="-130"/>
              <w:rPr>
                <w:b/>
                <w:caps/>
                <w:sz w:val="44"/>
                <w:szCs w:val="28"/>
              </w:rPr>
            </w:pPr>
            <w:r>
              <w:rPr>
                <w:caps/>
                <w:sz w:val="22"/>
                <w:szCs w:val="20"/>
              </w:rPr>
              <w:t>Permit</w:t>
            </w:r>
          </w:p>
          <w:p w14:paraId="7B74241C" w14:textId="77777777" w:rsidR="00E7507E" w:rsidRPr="00681086" w:rsidRDefault="00A029CA" w:rsidP="00EF4DE8">
            <w:pPr>
              <w:pStyle w:val="BodyText"/>
              <w:spacing w:before="0" w:after="0"/>
              <w:ind w:left="261" w:right="-130"/>
              <w:rPr>
                <w:b/>
                <w:sz w:val="32"/>
                <w:szCs w:val="28"/>
              </w:rPr>
            </w:pPr>
            <w:r>
              <w:rPr>
                <w:b/>
                <w:sz w:val="40"/>
                <w:szCs w:val="28"/>
              </w:rPr>
              <w:t>Site Sketch</w:t>
            </w:r>
          </w:p>
          <w:p w14:paraId="319A3465" w14:textId="77777777" w:rsidR="00E7507E" w:rsidRPr="004E327D" w:rsidRDefault="00E7507E" w:rsidP="004E327D">
            <w:pPr>
              <w:pStyle w:val="BodyText"/>
              <w:spacing w:before="0" w:after="0"/>
              <w:ind w:left="261" w:right="-130"/>
              <w:rPr>
                <w:b/>
                <w:sz w:val="18"/>
                <w:szCs w:val="20"/>
              </w:rPr>
            </w:pPr>
            <w:r w:rsidRPr="004E327D">
              <w:rPr>
                <w:b/>
                <w:sz w:val="22"/>
                <w:szCs w:val="24"/>
              </w:rPr>
              <w:t>Subsurface Sewage Treatment System</w:t>
            </w:r>
          </w:p>
        </w:tc>
        <w:tc>
          <w:tcPr>
            <w:tcW w:w="174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8C1AA" w14:textId="77777777" w:rsidR="00E7507E" w:rsidRDefault="00E7507E" w:rsidP="00E7507E">
            <w:pPr>
              <w:pStyle w:val="BodyText"/>
              <w:spacing w:before="0" w:after="0"/>
              <w:ind w:right="-130"/>
              <w:rPr>
                <w:b/>
                <w:sz w:val="18"/>
                <w:szCs w:val="20"/>
              </w:rPr>
            </w:pPr>
            <w:r>
              <w:rPr>
                <w:sz w:val="18"/>
                <w:szCs w:val="20"/>
              </w:rPr>
              <w:t>Form</w:t>
            </w:r>
            <w:r>
              <w:rPr>
                <w:sz w:val="18"/>
                <w:szCs w:val="20"/>
              </w:rPr>
              <w:br/>
            </w:r>
            <w:r w:rsidR="0046483E">
              <w:rPr>
                <w:b/>
                <w:sz w:val="52"/>
                <w:szCs w:val="28"/>
              </w:rPr>
              <w:t>3003</w:t>
            </w:r>
            <w:r w:rsidRPr="00E7507E">
              <w:rPr>
                <w:b/>
                <w:sz w:val="28"/>
                <w:szCs w:val="20"/>
              </w:rPr>
              <w:t xml:space="preserve"> </w:t>
            </w:r>
          </w:p>
          <w:p w14:paraId="2D8A485D" w14:textId="77777777" w:rsidR="00E7507E" w:rsidRPr="00986EA4" w:rsidRDefault="00A029CA" w:rsidP="004C3E14">
            <w:pPr>
              <w:pStyle w:val="BodyText"/>
              <w:spacing w:before="0" w:after="0"/>
              <w:ind w:right="-130"/>
              <w:rPr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sz w:val="14"/>
                <w:szCs w:val="20"/>
              </w:rPr>
              <w:t>Rev. 0</w:t>
            </w:r>
            <w:r w:rsidR="004C3E14">
              <w:rPr>
                <w:sz w:val="14"/>
                <w:szCs w:val="20"/>
              </w:rPr>
              <w:t>3</w:t>
            </w:r>
            <w:r w:rsidR="00CF07B9">
              <w:rPr>
                <w:sz w:val="14"/>
                <w:szCs w:val="20"/>
              </w:rPr>
              <w:t>-</w:t>
            </w:r>
            <w:r w:rsidR="005B0609">
              <w:rPr>
                <w:sz w:val="14"/>
                <w:szCs w:val="20"/>
              </w:rPr>
              <w:t>24-</w:t>
            </w:r>
            <w:r w:rsidR="00CF07B9">
              <w:rPr>
                <w:sz w:val="14"/>
                <w:szCs w:val="20"/>
              </w:rPr>
              <w:t>2021</w:t>
            </w:r>
          </w:p>
        </w:tc>
      </w:tr>
      <w:tr w:rsidR="006B0295" w:rsidRPr="00506C16" w14:paraId="70DFB9B3" w14:textId="77777777" w:rsidTr="00C64237">
        <w:trPr>
          <w:cantSplit/>
          <w:trHeight w:val="260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ACAB7" w14:textId="77777777" w:rsidR="00CC2B33" w:rsidRPr="00CC2B33" w:rsidRDefault="00701B79" w:rsidP="00290A79">
            <w:pPr>
              <w:pStyle w:val="BodyText"/>
              <w:spacing w:before="0" w:after="0" w:line="220" w:lineRule="exact"/>
              <w:rPr>
                <w:rFonts w:cs="Tahoma"/>
                <w:b/>
                <w:szCs w:val="18"/>
              </w:rPr>
            </w:pPr>
            <w:r w:rsidRPr="00701B79">
              <w:rPr>
                <w:color w:val="000000" w:themeColor="text1"/>
              </w:rPr>
              <w:t>This permit application form is used to apply for a Permit to Construct</w:t>
            </w:r>
            <w:r w:rsidR="00701C9B" w:rsidRPr="00701B79">
              <w:rPr>
                <w:color w:val="000000" w:themeColor="text1"/>
              </w:rPr>
              <w:t>.</w:t>
            </w:r>
            <w:r w:rsidR="00290A79">
              <w:t xml:space="preserve"> Additional Information: </w:t>
            </w:r>
            <w:hyperlink r:id="rId9" w:history="1">
              <w:r w:rsidR="00CC2B33" w:rsidRPr="00CC2B33">
                <w:rPr>
                  <w:rStyle w:val="Hyperlink"/>
                  <w:rFonts w:cs="Tahoma"/>
                  <w:szCs w:val="18"/>
                </w:rPr>
                <w:t>www.stlouiscountymn.gov/septic</w:t>
              </w:r>
            </w:hyperlink>
            <w:r w:rsidR="00BD6585">
              <w:rPr>
                <w:rStyle w:val="Hyperlink"/>
                <w:rFonts w:cs="Tahoma"/>
                <w:szCs w:val="18"/>
              </w:rPr>
              <w:t>.</w:t>
            </w:r>
            <w:r w:rsidR="00BD6585">
              <w:t xml:space="preserve"> </w:t>
            </w:r>
          </w:p>
        </w:tc>
      </w:tr>
      <w:tr w:rsidR="00AA7E71" w14:paraId="33B515D6" w14:textId="77777777" w:rsidTr="00C64237">
        <w:trPr>
          <w:cantSplit/>
          <w:trHeight w:val="330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E40588" w14:textId="77777777" w:rsidR="00AA7E71" w:rsidRDefault="00B37CE7" w:rsidP="002B2844">
            <w:pPr>
              <w:pStyle w:val="Heading1"/>
              <w:spacing w:before="0" w:after="0" w:line="200" w:lineRule="exact"/>
              <w:rPr>
                <w:color w:val="auto"/>
              </w:rPr>
            </w:pPr>
            <w:r>
              <w:rPr>
                <w:color w:val="auto"/>
                <w:sz w:val="20"/>
              </w:rPr>
              <w:t>PROPERTY IDENTIFICATION NUMBER</w:t>
            </w:r>
            <w:r w:rsidR="000B7153">
              <w:rPr>
                <w:color w:val="auto"/>
                <w:sz w:val="20"/>
              </w:rPr>
              <w:t xml:space="preserve"> (PIN)</w:t>
            </w:r>
            <w:r w:rsidR="0037447D">
              <w:rPr>
                <w:color w:val="auto"/>
                <w:sz w:val="20"/>
              </w:rPr>
              <w:t xml:space="preserve"> </w:t>
            </w:r>
            <w:r w:rsidR="0037447D" w:rsidRPr="0037447D">
              <w:rPr>
                <w:b w:val="0"/>
                <w:color w:val="auto"/>
                <w:sz w:val="20"/>
              </w:rPr>
              <w:t>and</w:t>
            </w:r>
            <w:r w:rsidR="0037447D">
              <w:rPr>
                <w:color w:val="auto"/>
                <w:sz w:val="20"/>
              </w:rPr>
              <w:t xml:space="preserve"> SITE    </w:t>
            </w:r>
            <w:r>
              <w:rPr>
                <w:color w:val="auto"/>
                <w:sz w:val="20"/>
              </w:rPr>
              <w:t xml:space="preserve">                   </w:t>
            </w:r>
            <w:r w:rsidR="00303BDF">
              <w:rPr>
                <w:color w:val="auto"/>
                <w:sz w:val="20"/>
              </w:rPr>
              <w:t xml:space="preserve">    </w:t>
            </w:r>
            <w:r w:rsidR="00290A79">
              <w:rPr>
                <w:color w:val="auto"/>
                <w:sz w:val="20"/>
              </w:rPr>
              <w:t xml:space="preserve">   </w:t>
            </w:r>
          </w:p>
        </w:tc>
      </w:tr>
      <w:tr w:rsidR="00B37CE7" w:rsidRPr="00506C16" w14:paraId="0ADE690D" w14:textId="77777777" w:rsidTr="00CB3952">
        <w:trPr>
          <w:cantSplit/>
          <w:trHeight w:val="350"/>
          <w:jc w:val="center"/>
        </w:trPr>
        <w:tc>
          <w:tcPr>
            <w:tcW w:w="153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138E01" w14:textId="77777777" w:rsidR="00B37CE7" w:rsidRDefault="00B37CE7" w:rsidP="00D34162">
            <w:pPr>
              <w:pStyle w:val="BodyText"/>
              <w:spacing w:before="100" w:beforeAutospacing="1" w:after="0"/>
              <w:rPr>
                <w:sz w:val="12"/>
              </w:rPr>
            </w:pPr>
            <w:r w:rsidRPr="00C2483F">
              <w:rPr>
                <w:sz w:val="18"/>
              </w:rPr>
              <w:t xml:space="preserve">Primary PIN      </w:t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3B9F59" w14:textId="260F6AC7" w:rsidR="00B37CE7" w:rsidRPr="009448E0" w:rsidRDefault="00D931FE" w:rsidP="009F68EF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="001B72B8">
              <w:rPr>
                <w:b/>
                <w:sz w:val="20"/>
                <w:szCs w:val="20"/>
              </w:rPr>
              <w:t>0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CCAC8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C565E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EA036E" w14:textId="77777777" w:rsidR="00B37CE7" w:rsidRDefault="00B37CE7" w:rsidP="00D34162">
            <w:pPr>
              <w:pStyle w:val="BodyText"/>
              <w:spacing w:before="100" w:beforeAutospacing="1" w:after="0"/>
              <w:jc w:val="center"/>
              <w:rPr>
                <w:sz w:val="12"/>
              </w:rPr>
            </w:pPr>
            <w:r w:rsidRPr="003C4F10">
              <w:rPr>
                <w:b/>
                <w:sz w:val="18"/>
              </w:rPr>
              <w:t>-</w:t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25E09" w14:textId="77777777" w:rsidR="00B37CE7" w:rsidRPr="009448E0" w:rsidRDefault="00B37CE7" w:rsidP="00D34162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2E7FA0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E2D672" w14:textId="77777777" w:rsidR="00B37CE7" w:rsidRPr="009448E0" w:rsidRDefault="00B37CE7" w:rsidP="00D34162">
            <w:pPr>
              <w:pStyle w:val="BodyText"/>
              <w:spacing w:before="0" w:after="0"/>
              <w:ind w:left="-18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AB88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464B43" w14:textId="77777777" w:rsidR="00B37CE7" w:rsidRDefault="00B37CE7" w:rsidP="00D34162">
            <w:pPr>
              <w:pStyle w:val="BodyText"/>
              <w:spacing w:before="100" w:beforeAutospacing="1" w:after="0"/>
              <w:jc w:val="center"/>
              <w:rPr>
                <w:sz w:val="12"/>
              </w:rPr>
            </w:pPr>
            <w:r w:rsidRPr="003C4F10">
              <w:rPr>
                <w:b/>
                <w:sz w:val="18"/>
              </w:rPr>
              <w:t>-</w:t>
            </w:r>
          </w:p>
        </w:tc>
        <w:tc>
          <w:tcPr>
            <w:tcW w:w="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C20E6D" w14:textId="77777777" w:rsidR="00B37CE7" w:rsidRPr="009448E0" w:rsidRDefault="00B37CE7" w:rsidP="00D34162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B03136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C8E47" w14:textId="77777777" w:rsidR="00B37CE7" w:rsidRPr="009448E0" w:rsidRDefault="00B37CE7" w:rsidP="00D34162">
            <w:pPr>
              <w:pStyle w:val="BodyText"/>
              <w:spacing w:before="0" w:after="0"/>
              <w:ind w:left="-8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CB1355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B1800B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1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89E981" w14:textId="77777777" w:rsidR="00B37CE7" w:rsidRDefault="00195BD1" w:rsidP="00195BD1">
            <w:pPr>
              <w:pStyle w:val="BodyText"/>
              <w:spacing w:before="100" w:beforeAutospacing="1" w:after="0"/>
              <w:ind w:left="-96" w:right="-196"/>
              <w:rPr>
                <w:sz w:val="12"/>
              </w:rPr>
            </w:pPr>
            <w:r>
              <w:rPr>
                <w:sz w:val="18"/>
              </w:rPr>
              <w:t xml:space="preserve"> </w:t>
            </w:r>
            <w:r w:rsidR="00B37CE7" w:rsidRPr="003C4F10">
              <w:rPr>
                <w:sz w:val="18"/>
              </w:rPr>
              <w:t xml:space="preserve">Associated </w:t>
            </w:r>
            <w:r w:rsidR="00B37CE7">
              <w:rPr>
                <w:sz w:val="18"/>
              </w:rPr>
              <w:t>PIN</w:t>
            </w:r>
          </w:p>
        </w:tc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CFECF5" w14:textId="77777777" w:rsidR="00B37CE7" w:rsidRPr="009448E0" w:rsidRDefault="006C4E33" w:rsidP="00D34162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C2267A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4B0E5C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729273" w14:textId="77777777" w:rsidR="00B37CE7" w:rsidRDefault="00B37CE7" w:rsidP="00D34162">
            <w:pPr>
              <w:pStyle w:val="BodyText"/>
              <w:spacing w:before="100" w:beforeAutospacing="1" w:after="0"/>
              <w:ind w:left="-2"/>
              <w:jc w:val="center"/>
              <w:rPr>
                <w:sz w:val="12"/>
              </w:rPr>
            </w:pPr>
            <w:r w:rsidRPr="003C4F10">
              <w:rPr>
                <w:b/>
                <w:sz w:val="18"/>
              </w:rPr>
              <w:t>-</w:t>
            </w:r>
          </w:p>
        </w:tc>
        <w:tc>
          <w:tcPr>
            <w:tcW w:w="2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91401" w14:textId="77777777" w:rsidR="00B37CE7" w:rsidRPr="009448E0" w:rsidRDefault="00B37CE7" w:rsidP="00D34162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31361E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F5E8E0" w14:textId="77777777" w:rsidR="00B37CE7" w:rsidRPr="009448E0" w:rsidRDefault="00B37CE7" w:rsidP="00D34162">
            <w:pPr>
              <w:pStyle w:val="BodyText"/>
              <w:spacing w:before="0" w:after="0"/>
              <w:ind w:left="-2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F3BA42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3D4A93" w14:textId="77777777" w:rsidR="00B37CE7" w:rsidRDefault="00B37CE7" w:rsidP="00D34162">
            <w:pPr>
              <w:pStyle w:val="BodyText"/>
              <w:spacing w:before="100" w:beforeAutospacing="1" w:after="0"/>
              <w:jc w:val="center"/>
              <w:rPr>
                <w:sz w:val="12"/>
              </w:rPr>
            </w:pPr>
            <w:r w:rsidRPr="003C4F10">
              <w:rPr>
                <w:b/>
                <w:sz w:val="18"/>
              </w:rPr>
              <w:t>-</w:t>
            </w:r>
          </w:p>
        </w:tc>
        <w:tc>
          <w:tcPr>
            <w:tcW w:w="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629FA6" w14:textId="77777777" w:rsidR="00B37CE7" w:rsidRPr="009448E0" w:rsidRDefault="00B37CE7" w:rsidP="00D34162">
            <w:pPr>
              <w:pStyle w:val="BodyText"/>
              <w:spacing w:before="0" w:after="0"/>
              <w:ind w:left="-6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9390A1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02490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  <w:tc>
          <w:tcPr>
            <w:tcW w:w="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78B5F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  <w:szCs w:val="20"/>
              </w:rPr>
              <w:instrText xml:space="preserve"> FORMTEXT </w:instrText>
            </w:r>
            <w:r w:rsidRPr="009448E0">
              <w:rPr>
                <w:b/>
                <w:sz w:val="20"/>
                <w:szCs w:val="20"/>
              </w:rPr>
            </w:r>
            <w:r w:rsidRPr="009448E0">
              <w:rPr>
                <w:b/>
                <w:sz w:val="20"/>
                <w:szCs w:val="20"/>
              </w:rPr>
              <w:fldChar w:fldCharType="separate"/>
            </w:r>
            <w:r w:rsidRPr="009448E0">
              <w:rPr>
                <w:b/>
                <w:noProof/>
                <w:sz w:val="20"/>
                <w:szCs w:val="20"/>
              </w:rPr>
              <w:t> </w:t>
            </w:r>
            <w:r w:rsidRPr="009448E0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A73EF" w14:textId="77777777" w:rsidR="00B37CE7" w:rsidRPr="009448E0" w:rsidRDefault="00B37CE7" w:rsidP="00D34162">
            <w:pPr>
              <w:pStyle w:val="BodyText"/>
              <w:spacing w:before="0" w:after="0"/>
              <w:jc w:val="center"/>
              <w:rPr>
                <w:sz w:val="2"/>
                <w:szCs w:val="2"/>
              </w:rPr>
            </w:pPr>
            <w:r w:rsidRPr="009448E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9448E0">
              <w:rPr>
                <w:b/>
                <w:sz w:val="20"/>
              </w:rPr>
              <w:instrText xml:space="preserve"> FORMTEXT </w:instrText>
            </w:r>
            <w:r w:rsidRPr="009448E0">
              <w:rPr>
                <w:b/>
                <w:sz w:val="20"/>
              </w:rPr>
            </w:r>
            <w:r w:rsidRPr="009448E0">
              <w:rPr>
                <w:b/>
                <w:sz w:val="20"/>
              </w:rPr>
              <w:fldChar w:fldCharType="separate"/>
            </w:r>
            <w:r w:rsidRPr="009448E0">
              <w:rPr>
                <w:b/>
                <w:noProof/>
                <w:sz w:val="20"/>
              </w:rPr>
              <w:t> </w:t>
            </w:r>
            <w:r w:rsidRPr="009448E0">
              <w:rPr>
                <w:b/>
                <w:sz w:val="20"/>
              </w:rPr>
              <w:fldChar w:fldCharType="end"/>
            </w:r>
          </w:p>
        </w:tc>
      </w:tr>
      <w:tr w:rsidR="00303BDF" w:rsidRPr="00506C16" w14:paraId="2E9ABBED" w14:textId="77777777" w:rsidTr="00BE2313">
        <w:trPr>
          <w:cantSplit/>
          <w:trHeight w:val="458"/>
          <w:jc w:val="center"/>
        </w:trPr>
        <w:tc>
          <w:tcPr>
            <w:tcW w:w="11342" w:type="dxa"/>
            <w:gridSpan w:val="4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70C74E" w14:textId="77777777" w:rsidR="00303BDF" w:rsidRPr="005E3F25" w:rsidRDefault="005E3F25" w:rsidP="00BE2313">
            <w:pPr>
              <w:pStyle w:val="BodyText"/>
              <w:spacing w:before="100" w:beforeAutospacing="1" w:after="0"/>
              <w:ind w:left="61"/>
              <w:rPr>
                <w:sz w:val="14"/>
                <w:szCs w:val="14"/>
              </w:rPr>
            </w:pPr>
            <w:r w:rsidRPr="005E3F25">
              <w:rPr>
                <w:b/>
                <w:color w:val="000000" w:themeColor="text1"/>
                <w:sz w:val="14"/>
              </w:rPr>
              <w:t>PIN is found on your Property Tax Statement</w:t>
            </w:r>
            <w:r>
              <w:rPr>
                <w:sz w:val="12"/>
              </w:rPr>
              <w:t xml:space="preserve"> (</w:t>
            </w:r>
            <w:r w:rsidR="00303BDF">
              <w:rPr>
                <w:sz w:val="12"/>
              </w:rPr>
              <w:t>E</w:t>
            </w:r>
            <w:r w:rsidR="00303BDF" w:rsidRPr="00AF6584">
              <w:rPr>
                <w:sz w:val="14"/>
                <w:szCs w:val="14"/>
              </w:rPr>
              <w:t>.g. 123-1234-12345</w:t>
            </w:r>
            <w:r>
              <w:rPr>
                <w:sz w:val="14"/>
                <w:szCs w:val="14"/>
              </w:rPr>
              <w:t xml:space="preserve">), searching the </w:t>
            </w:r>
            <w:r w:rsidRPr="00362090">
              <w:rPr>
                <w:sz w:val="14"/>
              </w:rPr>
              <w:t>County Land Explorer</w:t>
            </w:r>
            <w:r>
              <w:rPr>
                <w:sz w:val="14"/>
              </w:rPr>
              <w:t xml:space="preserve"> at </w:t>
            </w:r>
            <w:hyperlink r:id="rId10" w:history="1">
              <w:r w:rsidRPr="00F366DD">
                <w:rPr>
                  <w:rStyle w:val="Hyperlink"/>
                  <w:sz w:val="14"/>
                </w:rPr>
                <w:t>https://gis.stlouiscountymn.gov/landexplorer/</w:t>
              </w:r>
            </w:hyperlink>
            <w:r>
              <w:rPr>
                <w:sz w:val="14"/>
              </w:rPr>
              <w:t xml:space="preserve">, or </w:t>
            </w:r>
            <w:r w:rsidR="00EE6797">
              <w:rPr>
                <w:sz w:val="14"/>
              </w:rPr>
              <w:t>searching the P</w:t>
            </w:r>
            <w:r>
              <w:rPr>
                <w:sz w:val="14"/>
                <w:szCs w:val="14"/>
              </w:rPr>
              <w:t>roperty</w:t>
            </w:r>
            <w:r w:rsidRPr="00AF6584">
              <w:rPr>
                <w:sz w:val="14"/>
                <w:szCs w:val="14"/>
              </w:rPr>
              <w:t xml:space="preserve"> Lookup</w:t>
            </w:r>
            <w:r w:rsidR="00EE6797">
              <w:rPr>
                <w:sz w:val="14"/>
                <w:szCs w:val="14"/>
              </w:rPr>
              <w:t xml:space="preserve"> at</w:t>
            </w:r>
            <w:r w:rsidRPr="00AF6584">
              <w:rPr>
                <w:sz w:val="14"/>
                <w:szCs w:val="14"/>
              </w:rPr>
              <w:t xml:space="preserve"> </w:t>
            </w:r>
            <w:hyperlink r:id="rId11" w:history="1">
              <w:r w:rsidRPr="00E27E4E">
                <w:rPr>
                  <w:rStyle w:val="Hyperlink"/>
                  <w:sz w:val="14"/>
                  <w:szCs w:val="14"/>
                  <w:u w:val="none"/>
                </w:rPr>
                <w:t>http://apps.stlouiscountymn.gov/auditor/parcelInfo2005Iframe/</w:t>
              </w:r>
            </w:hyperlink>
            <w:r>
              <w:rPr>
                <w:sz w:val="14"/>
                <w:szCs w:val="14"/>
              </w:rPr>
              <w:t xml:space="preserve">. </w:t>
            </w:r>
          </w:p>
        </w:tc>
      </w:tr>
      <w:tr w:rsidR="00D16787" w:rsidRPr="00794097" w14:paraId="32E5FBB3" w14:textId="77777777" w:rsidTr="00CB3952">
        <w:trPr>
          <w:cantSplit/>
          <w:trHeight w:val="350"/>
          <w:jc w:val="center"/>
        </w:trPr>
        <w:tc>
          <w:tcPr>
            <w:tcW w:w="5967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83C9B" w14:textId="77777777" w:rsidR="00D16787" w:rsidRDefault="00D16787" w:rsidP="00C76229">
            <w:pPr>
              <w:pStyle w:val="BodyText"/>
              <w:spacing w:before="0" w:after="0" w:line="220" w:lineRule="exact"/>
              <w:rPr>
                <w:sz w:val="20"/>
                <w:szCs w:val="20"/>
              </w:rPr>
            </w:pPr>
            <w:r w:rsidRPr="009D4E62">
              <w:rPr>
                <w:sz w:val="18"/>
                <w:szCs w:val="18"/>
              </w:rPr>
              <w:t xml:space="preserve">Site Address </w:t>
            </w:r>
            <w:r w:rsidR="005E3F25">
              <w:rPr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 xml:space="preserve"> </w:t>
            </w:r>
            <w:r w:rsidR="00C76229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C76229">
              <w:rPr>
                <w:b/>
                <w:sz w:val="18"/>
                <w:szCs w:val="18"/>
              </w:rPr>
              <w:instrText xml:space="preserve"> FORMTEXT </w:instrText>
            </w:r>
            <w:r w:rsidR="00C76229">
              <w:rPr>
                <w:b/>
                <w:sz w:val="18"/>
                <w:szCs w:val="18"/>
              </w:rPr>
            </w:r>
            <w:r w:rsidR="00C76229">
              <w:rPr>
                <w:b/>
                <w:sz w:val="18"/>
                <w:szCs w:val="18"/>
              </w:rPr>
              <w:fldChar w:fldCharType="separate"/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79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A9C10C" w14:textId="77777777" w:rsidR="00D16787" w:rsidRPr="009D4E62" w:rsidRDefault="00D16787" w:rsidP="00C76229">
            <w:pPr>
              <w:pStyle w:val="BodyText"/>
              <w:tabs>
                <w:tab w:val="left" w:pos="657"/>
              </w:tabs>
              <w:spacing w:before="0" w:after="0" w:line="220" w:lineRule="exact"/>
              <w:rPr>
                <w:sz w:val="20"/>
                <w:szCs w:val="20"/>
              </w:rPr>
            </w:pPr>
            <w:r w:rsidRPr="009D4E62">
              <w:rPr>
                <w:sz w:val="18"/>
                <w:szCs w:val="18"/>
              </w:rPr>
              <w:t>City</w:t>
            </w:r>
            <w:r w:rsidR="00703A11">
              <w:rPr>
                <w:sz w:val="18"/>
                <w:szCs w:val="18"/>
              </w:rPr>
              <w:t xml:space="preserve"> </w:t>
            </w:r>
            <w:r w:rsidR="00C76229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="00C76229">
              <w:rPr>
                <w:b/>
                <w:sz w:val="18"/>
                <w:szCs w:val="18"/>
              </w:rPr>
              <w:instrText xml:space="preserve"> FORMTEXT </w:instrText>
            </w:r>
            <w:r w:rsidR="00C76229">
              <w:rPr>
                <w:b/>
                <w:sz w:val="18"/>
                <w:szCs w:val="18"/>
              </w:rPr>
            </w:r>
            <w:r w:rsidR="00C76229">
              <w:rPr>
                <w:b/>
                <w:sz w:val="18"/>
                <w:szCs w:val="18"/>
              </w:rPr>
              <w:fldChar w:fldCharType="separate"/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sz w:val="18"/>
                <w:szCs w:val="18"/>
              </w:rPr>
              <w:fldChar w:fldCharType="end"/>
            </w:r>
            <w:r w:rsidRPr="00986EA4"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 xml:space="preserve">                            </w:t>
            </w:r>
          </w:p>
        </w:tc>
        <w:tc>
          <w:tcPr>
            <w:tcW w:w="15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FF926" w14:textId="77777777" w:rsidR="00D16787" w:rsidRPr="00794097" w:rsidRDefault="00D16787" w:rsidP="00CB39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20"/>
                <w:szCs w:val="20"/>
              </w:rPr>
            </w:pPr>
            <w:r w:rsidRPr="009D4E62">
              <w:rPr>
                <w:sz w:val="18"/>
                <w:szCs w:val="18"/>
              </w:rPr>
              <w:t>Zip</w:t>
            </w:r>
            <w:r w:rsidR="00D15C52">
              <w:rPr>
                <w:sz w:val="18"/>
                <w:szCs w:val="18"/>
              </w:rPr>
              <w:t xml:space="preserve"> </w:t>
            </w:r>
            <w:r w:rsidR="00CB3952">
              <w:rPr>
                <w:b/>
                <w:sz w:val="18"/>
                <w:szCs w:val="18"/>
              </w:rPr>
              <w:fldChar w:fldCharType="begin">
                <w:ffData>
                  <w:name w:val="Zip1"/>
                  <w:enabled/>
                  <w:calcOnExit w:val="0"/>
                  <w:textInput>
                    <w:type w:val="number"/>
                    <w:maxLength w:val="5"/>
                  </w:textInput>
                </w:ffData>
              </w:fldChar>
            </w:r>
            <w:bookmarkStart w:id="0" w:name="Zip1"/>
            <w:r w:rsidR="00CB3952">
              <w:rPr>
                <w:b/>
                <w:sz w:val="18"/>
                <w:szCs w:val="18"/>
              </w:rPr>
              <w:instrText xml:space="preserve"> FORMTEXT </w:instrText>
            </w:r>
            <w:r w:rsidR="00CB3952">
              <w:rPr>
                <w:b/>
                <w:sz w:val="18"/>
                <w:szCs w:val="18"/>
              </w:rPr>
            </w:r>
            <w:r w:rsidR="00CB3952">
              <w:rPr>
                <w:b/>
                <w:sz w:val="18"/>
                <w:szCs w:val="18"/>
              </w:rPr>
              <w:fldChar w:fldCharType="separate"/>
            </w:r>
            <w:r w:rsidR="00CB3952">
              <w:rPr>
                <w:b/>
                <w:noProof/>
                <w:sz w:val="18"/>
                <w:szCs w:val="18"/>
              </w:rPr>
              <w:t> </w:t>
            </w:r>
            <w:r w:rsidR="00CB3952">
              <w:rPr>
                <w:b/>
                <w:noProof/>
                <w:sz w:val="18"/>
                <w:szCs w:val="18"/>
              </w:rPr>
              <w:t> </w:t>
            </w:r>
            <w:r w:rsidR="00CB3952">
              <w:rPr>
                <w:b/>
                <w:noProof/>
                <w:sz w:val="18"/>
                <w:szCs w:val="18"/>
              </w:rPr>
              <w:t> </w:t>
            </w:r>
            <w:r w:rsidR="00CB3952">
              <w:rPr>
                <w:b/>
                <w:noProof/>
                <w:sz w:val="18"/>
                <w:szCs w:val="18"/>
              </w:rPr>
              <w:t> </w:t>
            </w:r>
            <w:r w:rsidR="00CB3952">
              <w:rPr>
                <w:b/>
                <w:noProof/>
                <w:sz w:val="18"/>
                <w:szCs w:val="18"/>
              </w:rPr>
              <w:t> </w:t>
            </w:r>
            <w:r w:rsidR="00CB3952">
              <w:rPr>
                <w:b/>
                <w:sz w:val="18"/>
                <w:szCs w:val="18"/>
              </w:rPr>
              <w:fldChar w:fldCharType="end"/>
            </w:r>
            <w:bookmarkEnd w:id="0"/>
          </w:p>
        </w:tc>
      </w:tr>
      <w:tr w:rsidR="00A029CA" w14:paraId="60D892A4" w14:textId="77777777" w:rsidTr="00FD4EB2">
        <w:trPr>
          <w:cantSplit/>
          <w:trHeight w:val="330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F5D426" w14:textId="77777777" w:rsidR="00A029CA" w:rsidRDefault="00A029CA" w:rsidP="008832F1">
            <w:pPr>
              <w:pStyle w:val="Heading1"/>
              <w:spacing w:before="0" w:after="0" w:line="200" w:lineRule="exact"/>
              <w:rPr>
                <w:color w:val="auto"/>
              </w:rPr>
            </w:pPr>
            <w:r>
              <w:rPr>
                <w:color w:val="auto"/>
              </w:rPr>
              <w:t>SKETCH INFORMATION</w:t>
            </w:r>
          </w:p>
        </w:tc>
      </w:tr>
      <w:tr w:rsidR="00FD4EB2" w:rsidRPr="00794097" w14:paraId="11B77E17" w14:textId="77777777" w:rsidTr="00145995">
        <w:trPr>
          <w:cantSplit/>
          <w:trHeight w:val="350"/>
          <w:jc w:val="center"/>
        </w:trPr>
        <w:tc>
          <w:tcPr>
            <w:tcW w:w="13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7E7970" w14:textId="77777777" w:rsidR="00FD4EB2" w:rsidRPr="009D4E62" w:rsidRDefault="00FD4EB2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pleted By</w:t>
            </w:r>
          </w:p>
        </w:tc>
        <w:tc>
          <w:tcPr>
            <w:tcW w:w="126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05B20D" w14:textId="77777777" w:rsidR="00FD4EB2" w:rsidRPr="00E62DC5" w:rsidRDefault="001B72B8" w:rsidP="00FD4EB2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22"/>
                </w:rPr>
                <w:alias w:val="Chk"/>
                <w:tag w:val="Chk"/>
                <w:id w:val="-154936898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CB3952" w:rsidRPr="00CB3952">
                  <w:rPr>
                    <w:rFonts w:ascii="MS Gothic" w:eastAsia="MS Gothic" w:hAnsi="MS Gothic" w:cs="Tahoma" w:hint="eastAsia"/>
                    <w:b/>
                    <w:sz w:val="18"/>
                    <w:szCs w:val="22"/>
                  </w:rPr>
                  <w:t>☐</w:t>
                </w:r>
              </w:sdtContent>
            </w:sdt>
            <w:r w:rsidR="00FD4EB2">
              <w:rPr>
                <w:rFonts w:cs="Tahoma"/>
                <w:sz w:val="18"/>
                <w:szCs w:val="18"/>
              </w:rPr>
              <w:t xml:space="preserve"> County </w:t>
            </w:r>
          </w:p>
        </w:tc>
        <w:tc>
          <w:tcPr>
            <w:tcW w:w="189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F8C7A03" w14:textId="77777777" w:rsidR="00FD4EB2" w:rsidRPr="00E62DC5" w:rsidRDefault="001B72B8" w:rsidP="008832F1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22"/>
                </w:rPr>
                <w:alias w:val="Chk"/>
                <w:tag w:val="Chk"/>
                <w:id w:val="-31295390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CB3952">
                  <w:rPr>
                    <w:rFonts w:ascii="MS Gothic" w:eastAsia="MS Gothic" w:hAnsi="MS Gothic" w:cs="Tahoma" w:hint="eastAsia"/>
                    <w:b/>
                    <w:sz w:val="18"/>
                    <w:szCs w:val="22"/>
                  </w:rPr>
                  <w:t>☐</w:t>
                </w:r>
              </w:sdtContent>
            </w:sdt>
            <w:r w:rsidR="00FD4EB2">
              <w:rPr>
                <w:rFonts w:cs="Tahoma"/>
                <w:sz w:val="18"/>
                <w:szCs w:val="18"/>
              </w:rPr>
              <w:t xml:space="preserve"> Designer</w:t>
            </w:r>
          </w:p>
        </w:tc>
        <w:tc>
          <w:tcPr>
            <w:tcW w:w="189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317E0A" w14:textId="77777777" w:rsidR="00FD4EB2" w:rsidRPr="00E62DC5" w:rsidRDefault="001B72B8" w:rsidP="008832F1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22"/>
                </w:rPr>
                <w:alias w:val="Chk"/>
                <w:tag w:val="Chk"/>
                <w:id w:val="-1517143249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CB3952">
                  <w:rPr>
                    <w:rFonts w:ascii="MS Gothic" w:eastAsia="MS Gothic" w:hAnsi="MS Gothic" w:cs="Tahoma" w:hint="eastAsia"/>
                    <w:b/>
                    <w:sz w:val="18"/>
                    <w:szCs w:val="22"/>
                  </w:rPr>
                  <w:t>☐</w:t>
                </w:r>
              </w:sdtContent>
            </w:sdt>
            <w:r w:rsidR="00FD4EB2">
              <w:rPr>
                <w:rFonts w:cs="Tahoma"/>
                <w:sz w:val="18"/>
                <w:szCs w:val="18"/>
              </w:rPr>
              <w:t xml:space="preserve"> Applicant/Owner</w:t>
            </w:r>
          </w:p>
        </w:tc>
        <w:tc>
          <w:tcPr>
            <w:tcW w:w="2884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4BCFAE8" w14:textId="77777777" w:rsidR="00FD4EB2" w:rsidRPr="00E62DC5" w:rsidRDefault="001B72B8" w:rsidP="00C76229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22"/>
                </w:rPr>
                <w:alias w:val="Chk"/>
                <w:tag w:val="Chk"/>
                <w:id w:val="114139325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CB3952">
                  <w:rPr>
                    <w:rFonts w:ascii="MS Gothic" w:eastAsia="MS Gothic" w:hAnsi="MS Gothic" w:cs="Tahoma" w:hint="eastAsia"/>
                    <w:b/>
                    <w:sz w:val="18"/>
                    <w:szCs w:val="22"/>
                  </w:rPr>
                  <w:t>☐</w:t>
                </w:r>
              </w:sdtContent>
            </w:sdt>
            <w:r w:rsidR="00FD4EB2">
              <w:rPr>
                <w:rFonts w:cs="Tahoma"/>
                <w:sz w:val="18"/>
                <w:szCs w:val="18"/>
              </w:rPr>
              <w:t xml:space="preserve"> Other </w:t>
            </w:r>
            <w:r w:rsidR="00C76229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C76229">
              <w:rPr>
                <w:b/>
                <w:sz w:val="18"/>
                <w:szCs w:val="18"/>
              </w:rPr>
              <w:instrText xml:space="preserve"> FORMTEXT </w:instrText>
            </w:r>
            <w:r w:rsidR="00C76229">
              <w:rPr>
                <w:b/>
                <w:sz w:val="18"/>
                <w:szCs w:val="18"/>
              </w:rPr>
            </w:r>
            <w:r w:rsidR="00C76229">
              <w:rPr>
                <w:b/>
                <w:sz w:val="18"/>
                <w:szCs w:val="18"/>
              </w:rPr>
              <w:fldChar w:fldCharType="separate"/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6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0F275BD" w14:textId="77777777" w:rsidR="00FD4EB2" w:rsidRPr="00E62DC5" w:rsidRDefault="00FD4EB2" w:rsidP="008832F1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Date</w:t>
            </w:r>
          </w:p>
        </w:tc>
        <w:tc>
          <w:tcPr>
            <w:tcW w:w="140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9BBD3D" w14:textId="77777777" w:rsidR="00FD4EB2" w:rsidRPr="00E62DC5" w:rsidRDefault="00145995" w:rsidP="00145995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UPPERCASE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FD4EB2" w:rsidRPr="00794097" w14:paraId="631B1064" w14:textId="77777777" w:rsidTr="00145995">
        <w:trPr>
          <w:cantSplit/>
          <w:trHeight w:val="350"/>
          <w:jc w:val="center"/>
        </w:trPr>
        <w:tc>
          <w:tcPr>
            <w:tcW w:w="13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6D0349" w14:textId="77777777" w:rsidR="00FD4EB2" w:rsidRPr="009D4E62" w:rsidRDefault="00FD4EB2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awing Type</w:t>
            </w:r>
          </w:p>
        </w:tc>
        <w:tc>
          <w:tcPr>
            <w:tcW w:w="126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23D393" w14:textId="77777777" w:rsidR="00FD4EB2" w:rsidRPr="00E62DC5" w:rsidRDefault="001B72B8" w:rsidP="008832F1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22"/>
                </w:rPr>
                <w:alias w:val="Chk"/>
                <w:tag w:val="Chk"/>
                <w:id w:val="-1231384443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CB3952">
                  <w:rPr>
                    <w:rFonts w:ascii="MS Gothic" w:eastAsia="MS Gothic" w:hAnsi="MS Gothic" w:cs="Tahoma" w:hint="eastAsia"/>
                    <w:b/>
                    <w:sz w:val="18"/>
                    <w:szCs w:val="22"/>
                  </w:rPr>
                  <w:t>☐</w:t>
                </w:r>
              </w:sdtContent>
            </w:sdt>
            <w:r w:rsidR="00FD4EB2">
              <w:rPr>
                <w:rFonts w:cs="Tahoma"/>
                <w:sz w:val="18"/>
                <w:szCs w:val="18"/>
              </w:rPr>
              <w:t xml:space="preserve"> Design</w:t>
            </w:r>
          </w:p>
        </w:tc>
        <w:tc>
          <w:tcPr>
            <w:tcW w:w="189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5786FE4" w14:textId="77777777" w:rsidR="00FD4EB2" w:rsidRPr="00E62DC5" w:rsidRDefault="001B72B8" w:rsidP="008832F1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22"/>
                </w:rPr>
                <w:alias w:val="Chk"/>
                <w:tag w:val="Chk"/>
                <w:id w:val="99623199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CB3952">
                  <w:rPr>
                    <w:rFonts w:ascii="MS Gothic" w:eastAsia="MS Gothic" w:hAnsi="MS Gothic" w:cs="Tahoma" w:hint="eastAsia"/>
                    <w:b/>
                    <w:sz w:val="18"/>
                    <w:szCs w:val="22"/>
                  </w:rPr>
                  <w:t>☐</w:t>
                </w:r>
              </w:sdtContent>
            </w:sdt>
            <w:r w:rsidR="00FD4EB2">
              <w:rPr>
                <w:rFonts w:cs="Tahoma"/>
                <w:sz w:val="18"/>
                <w:szCs w:val="18"/>
              </w:rPr>
              <w:t xml:space="preserve"> As-Built</w:t>
            </w:r>
          </w:p>
        </w:tc>
        <w:tc>
          <w:tcPr>
            <w:tcW w:w="3874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694E3A" w14:textId="77777777" w:rsidR="00FD4EB2" w:rsidRPr="00E62DC5" w:rsidRDefault="001B72B8" w:rsidP="00C76229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18"/>
                  <w:szCs w:val="22"/>
                </w:rPr>
                <w:alias w:val="Chk"/>
                <w:tag w:val="Chk"/>
                <w:id w:val="206228071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CB3952">
                  <w:rPr>
                    <w:rFonts w:ascii="MS Gothic" w:eastAsia="MS Gothic" w:hAnsi="MS Gothic" w:cs="Tahoma" w:hint="eastAsia"/>
                    <w:b/>
                    <w:sz w:val="18"/>
                    <w:szCs w:val="22"/>
                  </w:rPr>
                  <w:t>☐</w:t>
                </w:r>
              </w:sdtContent>
            </w:sdt>
            <w:r w:rsidR="00FD4EB2">
              <w:rPr>
                <w:rFonts w:cs="Tahoma"/>
                <w:sz w:val="18"/>
                <w:szCs w:val="18"/>
              </w:rPr>
              <w:t xml:space="preserve"> Other </w:t>
            </w:r>
            <w:r w:rsidR="00C76229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C76229">
              <w:rPr>
                <w:b/>
                <w:sz w:val="18"/>
                <w:szCs w:val="18"/>
              </w:rPr>
              <w:instrText xml:space="preserve"> FORMTEXT </w:instrText>
            </w:r>
            <w:r w:rsidR="00C76229">
              <w:rPr>
                <w:b/>
                <w:sz w:val="18"/>
                <w:szCs w:val="18"/>
              </w:rPr>
            </w:r>
            <w:r w:rsidR="00C76229">
              <w:rPr>
                <w:b/>
                <w:sz w:val="18"/>
                <w:szCs w:val="18"/>
              </w:rPr>
              <w:fldChar w:fldCharType="separate"/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noProof/>
                <w:sz w:val="18"/>
                <w:szCs w:val="18"/>
              </w:rPr>
              <w:t> </w:t>
            </w:r>
            <w:r w:rsidR="00C76229"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1530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EADD17" w14:textId="77777777" w:rsidR="00FD4EB2" w:rsidRPr="00E62DC5" w:rsidRDefault="00FD4EB2" w:rsidP="008832F1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Inspection Date</w:t>
            </w:r>
          </w:p>
        </w:tc>
        <w:tc>
          <w:tcPr>
            <w:tcW w:w="140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3082E9" w14:textId="77777777" w:rsidR="00FD4EB2" w:rsidRPr="00E62DC5" w:rsidRDefault="00145995" w:rsidP="00145995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UPPERCASE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3D7E40" w:rsidRPr="00794097" w14:paraId="436B071F" w14:textId="77777777" w:rsidTr="00145995">
        <w:trPr>
          <w:cantSplit/>
          <w:trHeight w:val="350"/>
          <w:jc w:val="center"/>
        </w:trPr>
        <w:tc>
          <w:tcPr>
            <w:tcW w:w="5669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050ADD0" w14:textId="77777777" w:rsidR="003D7E40" w:rsidRPr="00E62DC5" w:rsidRDefault="003D7E40" w:rsidP="002B2844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</w:p>
        </w:tc>
        <w:tc>
          <w:tcPr>
            <w:tcW w:w="2738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28C41A" w14:textId="77777777" w:rsidR="003D7E40" w:rsidRPr="00E62DC5" w:rsidRDefault="003D7E40" w:rsidP="003D7E40">
            <w:pPr>
              <w:pStyle w:val="BodyText"/>
              <w:spacing w:before="0" w:after="0"/>
              <w:jc w:val="right"/>
              <w:rPr>
                <w:rFonts w:cs="Tahoma"/>
                <w:sz w:val="18"/>
                <w:szCs w:val="18"/>
              </w:rPr>
            </w:pPr>
          </w:p>
        </w:tc>
        <w:tc>
          <w:tcPr>
            <w:tcW w:w="2935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F7F47D" w14:textId="77777777" w:rsidR="003D7E40" w:rsidRPr="00E62DC5" w:rsidRDefault="003D7E40" w:rsidP="003D7E40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 xml:space="preserve">Permit # </w:t>
            </w: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  <w:format w:val="UPPERCASE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  <w:r>
              <w:rPr>
                <w:rFonts w:cs="Tahoma"/>
                <w:sz w:val="18"/>
                <w:szCs w:val="18"/>
              </w:rPr>
              <w:t xml:space="preserve">      </w:t>
            </w:r>
            <w:r>
              <w:rPr>
                <w:b/>
                <w:sz w:val="18"/>
                <w:szCs w:val="18"/>
              </w:rPr>
              <w:t xml:space="preserve">     </w:t>
            </w:r>
          </w:p>
        </w:tc>
      </w:tr>
      <w:tr w:rsidR="003D7E40" w:rsidRPr="00794097" w14:paraId="478FEE1C" w14:textId="77777777" w:rsidTr="000837EC">
        <w:trPr>
          <w:cantSplit/>
          <w:trHeight w:val="350"/>
          <w:jc w:val="center"/>
        </w:trPr>
        <w:tc>
          <w:tcPr>
            <w:tcW w:w="11342" w:type="dxa"/>
            <w:gridSpan w:val="4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FD1470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370612BC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7F098E7C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2CAC233C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62D075C2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72427FD2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7C2E8E27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2110598B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0B47E837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60A43ABA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176DECFB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6F2912E0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15C61656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6B539790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00EA639B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3AFBE130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6BFACAE6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0F46C468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28E97E28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20999D19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402C9662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09920053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41233802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7F2885FB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50A8E58B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7A7AECF8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58E1E060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6C69AD7F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2D31CD2F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6A995B37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184D3057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64442789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25AD99DF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0FF4D775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3EFA5602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24C24E8A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4D4BC65E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6F05F3DD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52695ED1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2F6769BE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2D50747E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0291D0C8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br/>
            </w:r>
          </w:p>
          <w:p w14:paraId="2F033551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292121CC" w14:textId="77777777" w:rsidR="003D7E40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  <w:p w14:paraId="771A5085" w14:textId="77777777" w:rsidR="003D7E40" w:rsidRPr="009D4E62" w:rsidRDefault="003D7E40" w:rsidP="00D15C52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18"/>
              </w:rPr>
            </w:pPr>
          </w:p>
        </w:tc>
      </w:tr>
    </w:tbl>
    <w:p w14:paraId="77AE824F" w14:textId="77777777" w:rsidR="007F7E59" w:rsidRPr="00E817BC" w:rsidRDefault="007F7E59" w:rsidP="007F7E59">
      <w:pPr>
        <w:rPr>
          <w:sz w:val="22"/>
          <w:szCs w:val="16"/>
        </w:rPr>
      </w:pPr>
      <w:r w:rsidRPr="00E817BC">
        <w:rPr>
          <w:sz w:val="22"/>
          <w:szCs w:val="16"/>
        </w:rPr>
        <w:lastRenderedPageBreak/>
        <w:t>Required information to be included on SSTS drawing:</w:t>
      </w:r>
    </w:p>
    <w:p w14:paraId="7CC9FE3E" w14:textId="77777777" w:rsidR="007F7E59" w:rsidRPr="007E0E6B" w:rsidRDefault="007F7E59" w:rsidP="007F7E59">
      <w:pPr>
        <w:rPr>
          <w:sz w:val="18"/>
          <w:szCs w:val="16"/>
        </w:rPr>
      </w:pPr>
    </w:p>
    <w:p w14:paraId="6C2B7FF0" w14:textId="77777777" w:rsidR="00E817BC" w:rsidRPr="00E817BC" w:rsidRDefault="009059CE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>D</w:t>
      </w:r>
      <w:r w:rsidR="00E817BC" w:rsidRPr="00E817BC">
        <w:rPr>
          <w:sz w:val="20"/>
          <w:szCs w:val="16"/>
        </w:rPr>
        <w:t>rawn to scale or with dimensions</w:t>
      </w:r>
    </w:p>
    <w:p w14:paraId="5BD81E49" w14:textId="77777777" w:rsidR="00E817BC" w:rsidRP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>North Arrow</w:t>
      </w:r>
    </w:p>
    <w:p w14:paraId="0D0EB95A" w14:textId="77777777" w:rsidR="00E817BC" w:rsidRP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 xml:space="preserve">All driveways, access roads, </w:t>
      </w:r>
      <w:r>
        <w:rPr>
          <w:sz w:val="20"/>
          <w:szCs w:val="16"/>
        </w:rPr>
        <w:t>and</w:t>
      </w:r>
      <w:r w:rsidRPr="00E817BC">
        <w:rPr>
          <w:sz w:val="20"/>
          <w:szCs w:val="16"/>
        </w:rPr>
        <w:t xml:space="preserve"> wetlands </w:t>
      </w:r>
    </w:p>
    <w:p w14:paraId="08E97B94" w14:textId="3EBE46C2" w:rsidR="00E817BC" w:rsidRP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>Water supply well</w:t>
      </w:r>
      <w:r w:rsidR="006E1D0A">
        <w:rPr>
          <w:sz w:val="20"/>
          <w:szCs w:val="16"/>
        </w:rPr>
        <w:t>s</w:t>
      </w:r>
    </w:p>
    <w:p w14:paraId="003693FE" w14:textId="77777777" w:rsidR="00E817BC" w:rsidRP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>Existing and proposed structures with dimensions and number of bedrooms</w:t>
      </w:r>
    </w:p>
    <w:p w14:paraId="48D825BB" w14:textId="77777777" w:rsidR="00E817BC" w:rsidRP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>Easements</w:t>
      </w:r>
    </w:p>
    <w:p w14:paraId="272C4217" w14:textId="77777777" w:rsid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>Floodplain information</w:t>
      </w:r>
    </w:p>
    <w:p w14:paraId="67F03555" w14:textId="77777777" w:rsidR="009059CE" w:rsidRPr="00E817BC" w:rsidRDefault="009059CE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>Expansion/replacement areas</w:t>
      </w:r>
    </w:p>
    <w:p w14:paraId="053AFAF0" w14:textId="77777777" w:rsidR="00E817BC" w:rsidRP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>Property lines</w:t>
      </w:r>
    </w:p>
    <w:p w14:paraId="42B982BC" w14:textId="77777777" w:rsidR="00E817BC" w:rsidRP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>Soil observation locations</w:t>
      </w:r>
    </w:p>
    <w:p w14:paraId="61D92CF4" w14:textId="77777777" w:rsid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>Slope direction and percent</w:t>
      </w:r>
    </w:p>
    <w:p w14:paraId="639E717E" w14:textId="77777777" w:rsidR="009059CE" w:rsidRPr="00E817BC" w:rsidRDefault="009059CE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>Contours</w:t>
      </w:r>
    </w:p>
    <w:p w14:paraId="5074DB58" w14:textId="77777777" w:rsidR="00E817BC" w:rsidRP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>Disturbed, compacted, cut, or filled soil / areas</w:t>
      </w:r>
    </w:p>
    <w:p w14:paraId="2E0FA060" w14:textId="77777777" w:rsidR="00E817BC" w:rsidRP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>Horizontal and vertical reference points</w:t>
      </w:r>
    </w:p>
    <w:p w14:paraId="288861D0" w14:textId="77777777" w:rsidR="00E50F0A" w:rsidRDefault="00E50F0A" w:rsidP="00E50F0A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>Comments regarding details of system design</w:t>
      </w:r>
    </w:p>
    <w:p w14:paraId="131D215C" w14:textId="77777777" w:rsidR="00E817BC" w:rsidRDefault="00E817BC" w:rsidP="00E817BC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 w:rsidRPr="00E817BC">
        <w:rPr>
          <w:sz w:val="20"/>
          <w:szCs w:val="16"/>
        </w:rPr>
        <w:t>All required setbacks from the system</w:t>
      </w:r>
    </w:p>
    <w:p w14:paraId="5F95941F" w14:textId="77777777" w:rsidR="00E817BC" w:rsidRDefault="00E817BC" w:rsidP="00E817BC">
      <w:pPr>
        <w:pStyle w:val="ListParagraph"/>
        <w:numPr>
          <w:ilvl w:val="1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>Distance to property lines</w:t>
      </w:r>
    </w:p>
    <w:p w14:paraId="086050F7" w14:textId="77777777" w:rsidR="00E817BC" w:rsidRDefault="00E817BC" w:rsidP="00E817BC">
      <w:pPr>
        <w:pStyle w:val="ListParagraph"/>
        <w:numPr>
          <w:ilvl w:val="1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>Distance to structures</w:t>
      </w:r>
    </w:p>
    <w:p w14:paraId="720ED630" w14:textId="77777777" w:rsidR="00E817BC" w:rsidRDefault="00E817BC" w:rsidP="00E817BC">
      <w:pPr>
        <w:pStyle w:val="ListParagraph"/>
        <w:numPr>
          <w:ilvl w:val="1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 xml:space="preserve">Distance to </w:t>
      </w:r>
      <w:r w:rsidR="009059CE">
        <w:rPr>
          <w:sz w:val="20"/>
          <w:szCs w:val="16"/>
        </w:rPr>
        <w:t>wells</w:t>
      </w:r>
    </w:p>
    <w:p w14:paraId="3E3BF410" w14:textId="77777777" w:rsidR="00E817BC" w:rsidRDefault="00E817BC" w:rsidP="00E817BC">
      <w:pPr>
        <w:pStyle w:val="ListParagraph"/>
        <w:numPr>
          <w:ilvl w:val="1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 xml:space="preserve">Distance to </w:t>
      </w:r>
      <w:r w:rsidR="009059CE">
        <w:rPr>
          <w:sz w:val="20"/>
          <w:szCs w:val="16"/>
        </w:rPr>
        <w:t>road ROW or centerline</w:t>
      </w:r>
    </w:p>
    <w:p w14:paraId="1D0ED0C6" w14:textId="77777777" w:rsidR="00E817BC" w:rsidRDefault="00E817BC" w:rsidP="00E817BC">
      <w:pPr>
        <w:pStyle w:val="ListParagraph"/>
        <w:numPr>
          <w:ilvl w:val="1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 xml:space="preserve">Distance to </w:t>
      </w:r>
      <w:r w:rsidR="009059CE">
        <w:rPr>
          <w:sz w:val="20"/>
          <w:szCs w:val="16"/>
        </w:rPr>
        <w:t>bodies of water</w:t>
      </w:r>
    </w:p>
    <w:p w14:paraId="5C6BEFEE" w14:textId="77777777" w:rsidR="009059CE" w:rsidRDefault="009059CE" w:rsidP="009059CE">
      <w:pPr>
        <w:pStyle w:val="ListParagraph"/>
        <w:numPr>
          <w:ilvl w:val="0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>System location</w:t>
      </w:r>
    </w:p>
    <w:p w14:paraId="33E0598D" w14:textId="77777777" w:rsidR="009059CE" w:rsidRDefault="009059CE" w:rsidP="009059CE">
      <w:pPr>
        <w:pStyle w:val="ListParagraph"/>
        <w:numPr>
          <w:ilvl w:val="1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>Sewer lines</w:t>
      </w:r>
    </w:p>
    <w:p w14:paraId="40D832C4" w14:textId="77777777" w:rsidR="009059CE" w:rsidRDefault="009059CE" w:rsidP="009059CE">
      <w:pPr>
        <w:pStyle w:val="ListParagraph"/>
        <w:numPr>
          <w:ilvl w:val="1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>Tanks</w:t>
      </w:r>
    </w:p>
    <w:p w14:paraId="41205A0D" w14:textId="70EB4040" w:rsidR="009059CE" w:rsidRDefault="006E1D0A" w:rsidP="00571CC3">
      <w:pPr>
        <w:pStyle w:val="ListParagraph"/>
        <w:numPr>
          <w:ilvl w:val="1"/>
          <w:numId w:val="12"/>
        </w:numPr>
        <w:spacing w:line="360" w:lineRule="auto"/>
        <w:rPr>
          <w:sz w:val="20"/>
          <w:szCs w:val="16"/>
        </w:rPr>
      </w:pPr>
      <w:r>
        <w:rPr>
          <w:sz w:val="20"/>
          <w:szCs w:val="16"/>
        </w:rPr>
        <w:t>Soil treatment area</w:t>
      </w:r>
    </w:p>
    <w:sectPr w:rsidR="009059CE" w:rsidSect="00A6366C">
      <w:footerReference w:type="default" r:id="rId12"/>
      <w:type w:val="continuous"/>
      <w:pgSz w:w="12240" w:h="15840"/>
      <w:pgMar w:top="432" w:right="360" w:bottom="576" w:left="432" w:header="720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FA389" w14:textId="77777777" w:rsidR="008A637A" w:rsidRDefault="008A637A" w:rsidP="00CB099D">
      <w:r>
        <w:separator/>
      </w:r>
    </w:p>
  </w:endnote>
  <w:endnote w:type="continuationSeparator" w:id="0">
    <w:p w14:paraId="636E5FFF" w14:textId="77777777" w:rsidR="008A637A" w:rsidRDefault="008A637A" w:rsidP="00CB09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251536695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21C26DF" w14:textId="77777777" w:rsidR="002704CF" w:rsidRPr="00977634" w:rsidRDefault="002704CF">
            <w:pPr>
              <w:pStyle w:val="Footer"/>
              <w:jc w:val="center"/>
              <w:rPr>
                <w:sz w:val="16"/>
              </w:rPr>
            </w:pPr>
            <w:r w:rsidRPr="00977634">
              <w:rPr>
                <w:sz w:val="16"/>
              </w:rPr>
              <w:t>St. Louis County</w:t>
            </w:r>
            <w:r>
              <w:rPr>
                <w:sz w:val="16"/>
              </w:rPr>
              <w:t xml:space="preserve">, MN                                                               </w:t>
            </w:r>
            <w:r w:rsidRPr="00977634">
              <w:rPr>
                <w:sz w:val="16"/>
              </w:rPr>
              <w:t xml:space="preserve">Page </w:t>
            </w:r>
            <w:r w:rsidRPr="00977634">
              <w:rPr>
                <w:b/>
                <w:bCs/>
                <w:sz w:val="16"/>
              </w:rPr>
              <w:fldChar w:fldCharType="begin"/>
            </w:r>
            <w:r w:rsidRPr="00977634">
              <w:rPr>
                <w:b/>
                <w:bCs/>
                <w:sz w:val="16"/>
              </w:rPr>
              <w:instrText xml:space="preserve"> PAGE </w:instrText>
            </w:r>
            <w:r w:rsidRPr="00977634">
              <w:rPr>
                <w:b/>
                <w:bCs/>
                <w:sz w:val="16"/>
              </w:rPr>
              <w:fldChar w:fldCharType="separate"/>
            </w:r>
            <w:r w:rsidR="00B301B9">
              <w:rPr>
                <w:b/>
                <w:bCs/>
                <w:noProof/>
                <w:sz w:val="16"/>
              </w:rPr>
              <w:t>1</w:t>
            </w:r>
            <w:r w:rsidRPr="00977634">
              <w:rPr>
                <w:b/>
                <w:bCs/>
                <w:sz w:val="16"/>
              </w:rPr>
              <w:fldChar w:fldCharType="end"/>
            </w:r>
            <w:r w:rsidRPr="00977634">
              <w:rPr>
                <w:sz w:val="16"/>
              </w:rPr>
              <w:t xml:space="preserve"> of </w:t>
            </w:r>
            <w:r w:rsidRPr="00977634">
              <w:rPr>
                <w:b/>
                <w:bCs/>
                <w:sz w:val="16"/>
              </w:rPr>
              <w:fldChar w:fldCharType="begin"/>
            </w:r>
            <w:r w:rsidRPr="00977634">
              <w:rPr>
                <w:b/>
                <w:bCs/>
                <w:sz w:val="16"/>
              </w:rPr>
              <w:instrText xml:space="preserve"> NUMPAGES  </w:instrText>
            </w:r>
            <w:r w:rsidRPr="00977634">
              <w:rPr>
                <w:b/>
                <w:bCs/>
                <w:sz w:val="16"/>
              </w:rPr>
              <w:fldChar w:fldCharType="separate"/>
            </w:r>
            <w:r w:rsidR="00B301B9">
              <w:rPr>
                <w:b/>
                <w:bCs/>
                <w:noProof/>
                <w:sz w:val="16"/>
              </w:rPr>
              <w:t>2</w:t>
            </w:r>
            <w:r w:rsidRPr="00977634">
              <w:rPr>
                <w:b/>
                <w:bCs/>
                <w:sz w:val="16"/>
              </w:rPr>
              <w:fldChar w:fldCharType="end"/>
            </w:r>
            <w:r>
              <w:rPr>
                <w:b/>
                <w:bCs/>
                <w:sz w:val="16"/>
              </w:rPr>
              <w:t xml:space="preserve">                                         </w:t>
            </w:r>
            <w:r w:rsidRPr="00977634">
              <w:rPr>
                <w:bCs/>
                <w:caps/>
                <w:sz w:val="16"/>
              </w:rPr>
              <w:t>incomplete applications will be returned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B2A7D" w14:textId="77777777" w:rsidR="008A637A" w:rsidRDefault="008A637A" w:rsidP="00CB099D">
      <w:r>
        <w:separator/>
      </w:r>
    </w:p>
  </w:footnote>
  <w:footnote w:type="continuationSeparator" w:id="0">
    <w:p w14:paraId="1D9E5D6B" w14:textId="77777777" w:rsidR="008A637A" w:rsidRDefault="008A637A" w:rsidP="00CB09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EF4A0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15221F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6833D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2824DB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BDE99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0221B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58F95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B49DC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98E63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613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1F2E6F"/>
    <w:multiLevelType w:val="hybridMultilevel"/>
    <w:tmpl w:val="296A2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F733A0"/>
    <w:multiLevelType w:val="hybridMultilevel"/>
    <w:tmpl w:val="9364C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8372374">
    <w:abstractNumId w:val="10"/>
  </w:num>
  <w:num w:numId="2" w16cid:durableId="1323659978">
    <w:abstractNumId w:val="9"/>
  </w:num>
  <w:num w:numId="3" w16cid:durableId="402878342">
    <w:abstractNumId w:val="7"/>
  </w:num>
  <w:num w:numId="4" w16cid:durableId="276108304">
    <w:abstractNumId w:val="6"/>
  </w:num>
  <w:num w:numId="5" w16cid:durableId="1472019338">
    <w:abstractNumId w:val="5"/>
  </w:num>
  <w:num w:numId="6" w16cid:durableId="31346432">
    <w:abstractNumId w:val="4"/>
  </w:num>
  <w:num w:numId="7" w16cid:durableId="1006398290">
    <w:abstractNumId w:val="8"/>
  </w:num>
  <w:num w:numId="8" w16cid:durableId="258609990">
    <w:abstractNumId w:val="3"/>
  </w:num>
  <w:num w:numId="9" w16cid:durableId="668874835">
    <w:abstractNumId w:val="2"/>
  </w:num>
  <w:num w:numId="10" w16cid:durableId="2033219871">
    <w:abstractNumId w:val="1"/>
  </w:num>
  <w:num w:numId="11" w16cid:durableId="1670983782">
    <w:abstractNumId w:val="0"/>
  </w:num>
  <w:num w:numId="12" w16cid:durableId="7178267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1" w:cryptProviderType="rsaAES" w:cryptAlgorithmClass="hash" w:cryptAlgorithmType="typeAny" w:cryptAlgorithmSid="14" w:cryptSpinCount="100000" w:hash="sdSh7dw9oNk2oSMR/IepJCDfO7gKiQ+DGrTvn7CEeuVHUsifqDrI5wYvnK0og+Zpj0KiEHMHtsy+8untttfKMA==" w:salt="yLhrt1eLMkBhaoxkCYYC9Q=="/>
  <w:defaultTabStop w:val="576"/>
  <w:hyphenationZone w:val="24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0NDE2NDM2MrUwMrBQ0lEKTi0uzszPAykwqgUAr68qzCwAAAA="/>
  </w:docVars>
  <w:rsids>
    <w:rsidRoot w:val="004E1A07"/>
    <w:rsid w:val="0000053B"/>
    <w:rsid w:val="00001175"/>
    <w:rsid w:val="00003977"/>
    <w:rsid w:val="000039EE"/>
    <w:rsid w:val="000053A2"/>
    <w:rsid w:val="00011A93"/>
    <w:rsid w:val="00011CE2"/>
    <w:rsid w:val="00013273"/>
    <w:rsid w:val="00017775"/>
    <w:rsid w:val="00023A03"/>
    <w:rsid w:val="000313A8"/>
    <w:rsid w:val="00031645"/>
    <w:rsid w:val="000363BD"/>
    <w:rsid w:val="00036E0D"/>
    <w:rsid w:val="000410C3"/>
    <w:rsid w:val="000429AD"/>
    <w:rsid w:val="000458B4"/>
    <w:rsid w:val="00050D58"/>
    <w:rsid w:val="0005504B"/>
    <w:rsid w:val="00056E54"/>
    <w:rsid w:val="00057776"/>
    <w:rsid w:val="000602EB"/>
    <w:rsid w:val="00061E6F"/>
    <w:rsid w:val="0006269A"/>
    <w:rsid w:val="000639A8"/>
    <w:rsid w:val="000650F3"/>
    <w:rsid w:val="00066D7A"/>
    <w:rsid w:val="00073161"/>
    <w:rsid w:val="00074BE7"/>
    <w:rsid w:val="0007715D"/>
    <w:rsid w:val="00081C4E"/>
    <w:rsid w:val="00081D20"/>
    <w:rsid w:val="00081E01"/>
    <w:rsid w:val="000827D8"/>
    <w:rsid w:val="00084012"/>
    <w:rsid w:val="00085DB1"/>
    <w:rsid w:val="00086575"/>
    <w:rsid w:val="00086BA4"/>
    <w:rsid w:val="00087322"/>
    <w:rsid w:val="0009181C"/>
    <w:rsid w:val="0009434C"/>
    <w:rsid w:val="000949B9"/>
    <w:rsid w:val="00094F8F"/>
    <w:rsid w:val="0009584B"/>
    <w:rsid w:val="000A0399"/>
    <w:rsid w:val="000A2348"/>
    <w:rsid w:val="000A79D5"/>
    <w:rsid w:val="000B2828"/>
    <w:rsid w:val="000B4AE9"/>
    <w:rsid w:val="000B571C"/>
    <w:rsid w:val="000B6186"/>
    <w:rsid w:val="000B67C6"/>
    <w:rsid w:val="000B7153"/>
    <w:rsid w:val="000C132C"/>
    <w:rsid w:val="000C3E15"/>
    <w:rsid w:val="000D3B52"/>
    <w:rsid w:val="000D48F2"/>
    <w:rsid w:val="000D7B42"/>
    <w:rsid w:val="000E0F0E"/>
    <w:rsid w:val="000F19A3"/>
    <w:rsid w:val="000F2548"/>
    <w:rsid w:val="00100402"/>
    <w:rsid w:val="0010065A"/>
    <w:rsid w:val="00100F19"/>
    <w:rsid w:val="001035C2"/>
    <w:rsid w:val="00104EEE"/>
    <w:rsid w:val="001058CD"/>
    <w:rsid w:val="00106B24"/>
    <w:rsid w:val="00110F78"/>
    <w:rsid w:val="00113004"/>
    <w:rsid w:val="001136E8"/>
    <w:rsid w:val="001141D2"/>
    <w:rsid w:val="0012018B"/>
    <w:rsid w:val="001211EE"/>
    <w:rsid w:val="0012267D"/>
    <w:rsid w:val="00127057"/>
    <w:rsid w:val="001359F9"/>
    <w:rsid w:val="0013753E"/>
    <w:rsid w:val="001414CF"/>
    <w:rsid w:val="001441F8"/>
    <w:rsid w:val="00145995"/>
    <w:rsid w:val="00145FFF"/>
    <w:rsid w:val="00147D1A"/>
    <w:rsid w:val="00154C7D"/>
    <w:rsid w:val="00156337"/>
    <w:rsid w:val="00157BD3"/>
    <w:rsid w:val="00164F75"/>
    <w:rsid w:val="00165816"/>
    <w:rsid w:val="001658E8"/>
    <w:rsid w:val="00166632"/>
    <w:rsid w:val="00170172"/>
    <w:rsid w:val="001705CF"/>
    <w:rsid w:val="0017466A"/>
    <w:rsid w:val="001759CB"/>
    <w:rsid w:val="00176A5C"/>
    <w:rsid w:val="001777DC"/>
    <w:rsid w:val="00184B1E"/>
    <w:rsid w:val="00185BE7"/>
    <w:rsid w:val="00190E1A"/>
    <w:rsid w:val="001949EF"/>
    <w:rsid w:val="00194EEB"/>
    <w:rsid w:val="00195BD1"/>
    <w:rsid w:val="001A1906"/>
    <w:rsid w:val="001A24D8"/>
    <w:rsid w:val="001A3A60"/>
    <w:rsid w:val="001A6AD5"/>
    <w:rsid w:val="001A7E8F"/>
    <w:rsid w:val="001B09B7"/>
    <w:rsid w:val="001B4531"/>
    <w:rsid w:val="001B4D61"/>
    <w:rsid w:val="001B57B4"/>
    <w:rsid w:val="001B6A66"/>
    <w:rsid w:val="001B70CD"/>
    <w:rsid w:val="001B72B8"/>
    <w:rsid w:val="001C0FCE"/>
    <w:rsid w:val="001C4E3E"/>
    <w:rsid w:val="001C7B6D"/>
    <w:rsid w:val="001D10E7"/>
    <w:rsid w:val="001D12BE"/>
    <w:rsid w:val="001D1463"/>
    <w:rsid w:val="001D4D32"/>
    <w:rsid w:val="001E01D0"/>
    <w:rsid w:val="001E0DCE"/>
    <w:rsid w:val="001E3D80"/>
    <w:rsid w:val="001E4138"/>
    <w:rsid w:val="001E42B5"/>
    <w:rsid w:val="001E55E4"/>
    <w:rsid w:val="001E5EDB"/>
    <w:rsid w:val="001F2AA1"/>
    <w:rsid w:val="001F62FA"/>
    <w:rsid w:val="001F6C62"/>
    <w:rsid w:val="001F729C"/>
    <w:rsid w:val="0020387A"/>
    <w:rsid w:val="00203ED7"/>
    <w:rsid w:val="002041A1"/>
    <w:rsid w:val="00204E12"/>
    <w:rsid w:val="0020575B"/>
    <w:rsid w:val="00205872"/>
    <w:rsid w:val="00206F1B"/>
    <w:rsid w:val="002104E1"/>
    <w:rsid w:val="0021089B"/>
    <w:rsid w:val="00211274"/>
    <w:rsid w:val="00212344"/>
    <w:rsid w:val="00213E06"/>
    <w:rsid w:val="002148CD"/>
    <w:rsid w:val="00215F89"/>
    <w:rsid w:val="002163FB"/>
    <w:rsid w:val="00216CF7"/>
    <w:rsid w:val="0022212C"/>
    <w:rsid w:val="002238FA"/>
    <w:rsid w:val="002273CA"/>
    <w:rsid w:val="00230A2E"/>
    <w:rsid w:val="002320C7"/>
    <w:rsid w:val="00233777"/>
    <w:rsid w:val="00234F5E"/>
    <w:rsid w:val="00235E3E"/>
    <w:rsid w:val="00236E53"/>
    <w:rsid w:val="00237B59"/>
    <w:rsid w:val="00241102"/>
    <w:rsid w:val="00241B6C"/>
    <w:rsid w:val="00242B41"/>
    <w:rsid w:val="00250BD5"/>
    <w:rsid w:val="00254A58"/>
    <w:rsid w:val="00254EA1"/>
    <w:rsid w:val="0025515D"/>
    <w:rsid w:val="0026096C"/>
    <w:rsid w:val="00262A6C"/>
    <w:rsid w:val="00262E0A"/>
    <w:rsid w:val="0026428F"/>
    <w:rsid w:val="00267F07"/>
    <w:rsid w:val="002704CF"/>
    <w:rsid w:val="002707E0"/>
    <w:rsid w:val="00271025"/>
    <w:rsid w:val="002714AB"/>
    <w:rsid w:val="0027398E"/>
    <w:rsid w:val="00274359"/>
    <w:rsid w:val="0027462D"/>
    <w:rsid w:val="002775EC"/>
    <w:rsid w:val="0027799D"/>
    <w:rsid w:val="0028101F"/>
    <w:rsid w:val="002867BD"/>
    <w:rsid w:val="0029009E"/>
    <w:rsid w:val="00290A79"/>
    <w:rsid w:val="002911F5"/>
    <w:rsid w:val="0029201C"/>
    <w:rsid w:val="00292856"/>
    <w:rsid w:val="002A085C"/>
    <w:rsid w:val="002A162D"/>
    <w:rsid w:val="002A16F3"/>
    <w:rsid w:val="002A1A23"/>
    <w:rsid w:val="002A2121"/>
    <w:rsid w:val="002A2803"/>
    <w:rsid w:val="002A2F1B"/>
    <w:rsid w:val="002A46E7"/>
    <w:rsid w:val="002A49DA"/>
    <w:rsid w:val="002A6077"/>
    <w:rsid w:val="002A6BE5"/>
    <w:rsid w:val="002B1C75"/>
    <w:rsid w:val="002B2844"/>
    <w:rsid w:val="002B68ED"/>
    <w:rsid w:val="002C0308"/>
    <w:rsid w:val="002C21A0"/>
    <w:rsid w:val="002C333F"/>
    <w:rsid w:val="002C3B30"/>
    <w:rsid w:val="002C46E4"/>
    <w:rsid w:val="002C783C"/>
    <w:rsid w:val="002C7B74"/>
    <w:rsid w:val="002D2AC6"/>
    <w:rsid w:val="002D43A5"/>
    <w:rsid w:val="002D4DDC"/>
    <w:rsid w:val="002D5EDA"/>
    <w:rsid w:val="002D6610"/>
    <w:rsid w:val="002D6F97"/>
    <w:rsid w:val="002E0767"/>
    <w:rsid w:val="002E1661"/>
    <w:rsid w:val="002E1C9D"/>
    <w:rsid w:val="002E279D"/>
    <w:rsid w:val="002E36C3"/>
    <w:rsid w:val="002E3990"/>
    <w:rsid w:val="002E40F9"/>
    <w:rsid w:val="002E7444"/>
    <w:rsid w:val="002F19E6"/>
    <w:rsid w:val="002F3928"/>
    <w:rsid w:val="002F45CB"/>
    <w:rsid w:val="002F5796"/>
    <w:rsid w:val="002F5B3D"/>
    <w:rsid w:val="003006C7"/>
    <w:rsid w:val="003022BF"/>
    <w:rsid w:val="00303BDF"/>
    <w:rsid w:val="003043FF"/>
    <w:rsid w:val="00305550"/>
    <w:rsid w:val="00306516"/>
    <w:rsid w:val="00307078"/>
    <w:rsid w:val="0031075D"/>
    <w:rsid w:val="00313321"/>
    <w:rsid w:val="003175F8"/>
    <w:rsid w:val="00317A6F"/>
    <w:rsid w:val="003206B0"/>
    <w:rsid w:val="00326B60"/>
    <w:rsid w:val="00331310"/>
    <w:rsid w:val="003352DB"/>
    <w:rsid w:val="00337B9A"/>
    <w:rsid w:val="00340963"/>
    <w:rsid w:val="00346D2C"/>
    <w:rsid w:val="003472CC"/>
    <w:rsid w:val="00347ADC"/>
    <w:rsid w:val="00362090"/>
    <w:rsid w:val="0036244C"/>
    <w:rsid w:val="0036350C"/>
    <w:rsid w:val="00366FA6"/>
    <w:rsid w:val="0037006C"/>
    <w:rsid w:val="00370AF7"/>
    <w:rsid w:val="00372295"/>
    <w:rsid w:val="00373583"/>
    <w:rsid w:val="0037447D"/>
    <w:rsid w:val="00376C5A"/>
    <w:rsid w:val="003772E9"/>
    <w:rsid w:val="0037731D"/>
    <w:rsid w:val="003824DE"/>
    <w:rsid w:val="0038313E"/>
    <w:rsid w:val="003831D0"/>
    <w:rsid w:val="00383211"/>
    <w:rsid w:val="003917FE"/>
    <w:rsid w:val="00392345"/>
    <w:rsid w:val="003927DB"/>
    <w:rsid w:val="003933AC"/>
    <w:rsid w:val="00397019"/>
    <w:rsid w:val="003A0463"/>
    <w:rsid w:val="003A2FCB"/>
    <w:rsid w:val="003A6747"/>
    <w:rsid w:val="003A739A"/>
    <w:rsid w:val="003B14B4"/>
    <w:rsid w:val="003B2143"/>
    <w:rsid w:val="003B431A"/>
    <w:rsid w:val="003B441F"/>
    <w:rsid w:val="003B5D02"/>
    <w:rsid w:val="003B6F79"/>
    <w:rsid w:val="003C3791"/>
    <w:rsid w:val="003C6104"/>
    <w:rsid w:val="003C65F7"/>
    <w:rsid w:val="003D29D6"/>
    <w:rsid w:val="003D353C"/>
    <w:rsid w:val="003D4277"/>
    <w:rsid w:val="003D6BDF"/>
    <w:rsid w:val="003D6EC9"/>
    <w:rsid w:val="003D75D9"/>
    <w:rsid w:val="003D7E40"/>
    <w:rsid w:val="003E14C1"/>
    <w:rsid w:val="003E1A70"/>
    <w:rsid w:val="003E1DF3"/>
    <w:rsid w:val="003E2582"/>
    <w:rsid w:val="003E2976"/>
    <w:rsid w:val="003E3EF0"/>
    <w:rsid w:val="003E4A0F"/>
    <w:rsid w:val="003E7D35"/>
    <w:rsid w:val="003E7DB0"/>
    <w:rsid w:val="003F0450"/>
    <w:rsid w:val="003F1CB9"/>
    <w:rsid w:val="003F3354"/>
    <w:rsid w:val="003F6CAD"/>
    <w:rsid w:val="00401378"/>
    <w:rsid w:val="00404103"/>
    <w:rsid w:val="00412BB2"/>
    <w:rsid w:val="00413230"/>
    <w:rsid w:val="0041479D"/>
    <w:rsid w:val="00415A7A"/>
    <w:rsid w:val="004163F5"/>
    <w:rsid w:val="00420B98"/>
    <w:rsid w:val="00421B06"/>
    <w:rsid w:val="00421B2F"/>
    <w:rsid w:val="00422C10"/>
    <w:rsid w:val="00423BF4"/>
    <w:rsid w:val="00424DEA"/>
    <w:rsid w:val="0042662A"/>
    <w:rsid w:val="00431BCE"/>
    <w:rsid w:val="00431E5F"/>
    <w:rsid w:val="0043292E"/>
    <w:rsid w:val="00432B2C"/>
    <w:rsid w:val="004345C9"/>
    <w:rsid w:val="004367B9"/>
    <w:rsid w:val="00436A8A"/>
    <w:rsid w:val="0044125B"/>
    <w:rsid w:val="0044390D"/>
    <w:rsid w:val="004455CC"/>
    <w:rsid w:val="00451397"/>
    <w:rsid w:val="00454368"/>
    <w:rsid w:val="00455D67"/>
    <w:rsid w:val="00460252"/>
    <w:rsid w:val="0046483E"/>
    <w:rsid w:val="00465B5F"/>
    <w:rsid w:val="00470913"/>
    <w:rsid w:val="00471D15"/>
    <w:rsid w:val="004744B5"/>
    <w:rsid w:val="00474A21"/>
    <w:rsid w:val="0047765F"/>
    <w:rsid w:val="00482CE2"/>
    <w:rsid w:val="00483E51"/>
    <w:rsid w:val="004861BD"/>
    <w:rsid w:val="00486239"/>
    <w:rsid w:val="00487D39"/>
    <w:rsid w:val="00491CB8"/>
    <w:rsid w:val="0049274E"/>
    <w:rsid w:val="00492A9C"/>
    <w:rsid w:val="0049330B"/>
    <w:rsid w:val="00494C3B"/>
    <w:rsid w:val="00495C43"/>
    <w:rsid w:val="00497955"/>
    <w:rsid w:val="00497FB5"/>
    <w:rsid w:val="004A08D2"/>
    <w:rsid w:val="004A2609"/>
    <w:rsid w:val="004A2C34"/>
    <w:rsid w:val="004A33A6"/>
    <w:rsid w:val="004A3E57"/>
    <w:rsid w:val="004A473F"/>
    <w:rsid w:val="004B22CF"/>
    <w:rsid w:val="004B3903"/>
    <w:rsid w:val="004B4324"/>
    <w:rsid w:val="004B4D7E"/>
    <w:rsid w:val="004B518F"/>
    <w:rsid w:val="004C0041"/>
    <w:rsid w:val="004C1694"/>
    <w:rsid w:val="004C3E14"/>
    <w:rsid w:val="004C4C21"/>
    <w:rsid w:val="004C78A6"/>
    <w:rsid w:val="004D5A6F"/>
    <w:rsid w:val="004D756F"/>
    <w:rsid w:val="004D7848"/>
    <w:rsid w:val="004E176C"/>
    <w:rsid w:val="004E1A07"/>
    <w:rsid w:val="004E2831"/>
    <w:rsid w:val="004E2D2A"/>
    <w:rsid w:val="004E2F35"/>
    <w:rsid w:val="004E327D"/>
    <w:rsid w:val="004E34B4"/>
    <w:rsid w:val="004E77FB"/>
    <w:rsid w:val="004F0AB9"/>
    <w:rsid w:val="004F2755"/>
    <w:rsid w:val="004F43D6"/>
    <w:rsid w:val="00500288"/>
    <w:rsid w:val="00504993"/>
    <w:rsid w:val="00506C16"/>
    <w:rsid w:val="00506D5E"/>
    <w:rsid w:val="00516CA4"/>
    <w:rsid w:val="00517CD8"/>
    <w:rsid w:val="00523CAC"/>
    <w:rsid w:val="00523F41"/>
    <w:rsid w:val="00526ACA"/>
    <w:rsid w:val="00526BD2"/>
    <w:rsid w:val="0053499B"/>
    <w:rsid w:val="00537F87"/>
    <w:rsid w:val="0054526D"/>
    <w:rsid w:val="00545CA3"/>
    <w:rsid w:val="00550189"/>
    <w:rsid w:val="00555729"/>
    <w:rsid w:val="00561714"/>
    <w:rsid w:val="00565079"/>
    <w:rsid w:val="00571CC3"/>
    <w:rsid w:val="00572D39"/>
    <w:rsid w:val="00573849"/>
    <w:rsid w:val="0057563F"/>
    <w:rsid w:val="0058383C"/>
    <w:rsid w:val="00584AF6"/>
    <w:rsid w:val="00584CE7"/>
    <w:rsid w:val="00584FC6"/>
    <w:rsid w:val="00585A0A"/>
    <w:rsid w:val="005873D9"/>
    <w:rsid w:val="00587908"/>
    <w:rsid w:val="0059156A"/>
    <w:rsid w:val="005926C0"/>
    <w:rsid w:val="00593EF5"/>
    <w:rsid w:val="00594789"/>
    <w:rsid w:val="005A08E8"/>
    <w:rsid w:val="005A32F1"/>
    <w:rsid w:val="005A3A0C"/>
    <w:rsid w:val="005A3ACB"/>
    <w:rsid w:val="005A4D41"/>
    <w:rsid w:val="005A51C0"/>
    <w:rsid w:val="005B0609"/>
    <w:rsid w:val="005B1E34"/>
    <w:rsid w:val="005C0C18"/>
    <w:rsid w:val="005D32C8"/>
    <w:rsid w:val="005D49D5"/>
    <w:rsid w:val="005D728F"/>
    <w:rsid w:val="005E3F25"/>
    <w:rsid w:val="005E41D5"/>
    <w:rsid w:val="005E63CC"/>
    <w:rsid w:val="005E7683"/>
    <w:rsid w:val="005F1634"/>
    <w:rsid w:val="005F1689"/>
    <w:rsid w:val="005F187C"/>
    <w:rsid w:val="005F24D2"/>
    <w:rsid w:val="005F32C3"/>
    <w:rsid w:val="005F3D67"/>
    <w:rsid w:val="005F3FFF"/>
    <w:rsid w:val="005F46CF"/>
    <w:rsid w:val="005F593B"/>
    <w:rsid w:val="00600FA7"/>
    <w:rsid w:val="00601DAD"/>
    <w:rsid w:val="0060239C"/>
    <w:rsid w:val="006155F2"/>
    <w:rsid w:val="00617AC4"/>
    <w:rsid w:val="006200F8"/>
    <w:rsid w:val="006207C4"/>
    <w:rsid w:val="0062562F"/>
    <w:rsid w:val="00625D17"/>
    <w:rsid w:val="00631B4E"/>
    <w:rsid w:val="00632A9D"/>
    <w:rsid w:val="00633ABA"/>
    <w:rsid w:val="00633F97"/>
    <w:rsid w:val="0063404F"/>
    <w:rsid w:val="006341F3"/>
    <w:rsid w:val="00636AAC"/>
    <w:rsid w:val="00641E9D"/>
    <w:rsid w:val="0064454C"/>
    <w:rsid w:val="00644BCF"/>
    <w:rsid w:val="00644E37"/>
    <w:rsid w:val="00645DF3"/>
    <w:rsid w:val="00646503"/>
    <w:rsid w:val="00651333"/>
    <w:rsid w:val="006533AB"/>
    <w:rsid w:val="006559D0"/>
    <w:rsid w:val="0065701B"/>
    <w:rsid w:val="00661B80"/>
    <w:rsid w:val="00661C46"/>
    <w:rsid w:val="00665672"/>
    <w:rsid w:val="00665B90"/>
    <w:rsid w:val="006679A0"/>
    <w:rsid w:val="00671BF6"/>
    <w:rsid w:val="00672633"/>
    <w:rsid w:val="00676573"/>
    <w:rsid w:val="006767F1"/>
    <w:rsid w:val="00676D3F"/>
    <w:rsid w:val="00676E9F"/>
    <w:rsid w:val="0067749A"/>
    <w:rsid w:val="00681086"/>
    <w:rsid w:val="00685EF3"/>
    <w:rsid w:val="00687629"/>
    <w:rsid w:val="00687A29"/>
    <w:rsid w:val="00696679"/>
    <w:rsid w:val="006A10EA"/>
    <w:rsid w:val="006A2668"/>
    <w:rsid w:val="006A31BC"/>
    <w:rsid w:val="006A5B1A"/>
    <w:rsid w:val="006A5CFF"/>
    <w:rsid w:val="006A5D67"/>
    <w:rsid w:val="006B0295"/>
    <w:rsid w:val="006B03C1"/>
    <w:rsid w:val="006B19B3"/>
    <w:rsid w:val="006B275D"/>
    <w:rsid w:val="006B78FE"/>
    <w:rsid w:val="006C01C6"/>
    <w:rsid w:val="006C1A34"/>
    <w:rsid w:val="006C2125"/>
    <w:rsid w:val="006C2859"/>
    <w:rsid w:val="006C4E33"/>
    <w:rsid w:val="006C627E"/>
    <w:rsid w:val="006C643D"/>
    <w:rsid w:val="006C64FA"/>
    <w:rsid w:val="006C7FF2"/>
    <w:rsid w:val="006D2F1D"/>
    <w:rsid w:val="006D39A5"/>
    <w:rsid w:val="006D39B8"/>
    <w:rsid w:val="006D43CE"/>
    <w:rsid w:val="006D4D30"/>
    <w:rsid w:val="006D7EA7"/>
    <w:rsid w:val="006E1D0A"/>
    <w:rsid w:val="006E1F94"/>
    <w:rsid w:val="006E262F"/>
    <w:rsid w:val="006E3623"/>
    <w:rsid w:val="006E6DDC"/>
    <w:rsid w:val="006E7915"/>
    <w:rsid w:val="006E7F7C"/>
    <w:rsid w:val="006F1CF0"/>
    <w:rsid w:val="006F2B73"/>
    <w:rsid w:val="006F2E15"/>
    <w:rsid w:val="006F65A2"/>
    <w:rsid w:val="00701B79"/>
    <w:rsid w:val="00701C9B"/>
    <w:rsid w:val="00703519"/>
    <w:rsid w:val="00703A11"/>
    <w:rsid w:val="007135E6"/>
    <w:rsid w:val="00716053"/>
    <w:rsid w:val="00716F64"/>
    <w:rsid w:val="00717AFC"/>
    <w:rsid w:val="007201B6"/>
    <w:rsid w:val="007206EF"/>
    <w:rsid w:val="00724BC7"/>
    <w:rsid w:val="00725D27"/>
    <w:rsid w:val="00726600"/>
    <w:rsid w:val="00726E63"/>
    <w:rsid w:val="00726FF2"/>
    <w:rsid w:val="0072794F"/>
    <w:rsid w:val="00732D49"/>
    <w:rsid w:val="00735F9C"/>
    <w:rsid w:val="00737088"/>
    <w:rsid w:val="007374CF"/>
    <w:rsid w:val="00737D0D"/>
    <w:rsid w:val="00737D9F"/>
    <w:rsid w:val="0074315A"/>
    <w:rsid w:val="00750D40"/>
    <w:rsid w:val="007533DB"/>
    <w:rsid w:val="00754827"/>
    <w:rsid w:val="00760007"/>
    <w:rsid w:val="00761BAF"/>
    <w:rsid w:val="00762FF0"/>
    <w:rsid w:val="00773F01"/>
    <w:rsid w:val="007766D7"/>
    <w:rsid w:val="007775E0"/>
    <w:rsid w:val="00777680"/>
    <w:rsid w:val="007843E7"/>
    <w:rsid w:val="00794097"/>
    <w:rsid w:val="0079782A"/>
    <w:rsid w:val="007A0D97"/>
    <w:rsid w:val="007A20A8"/>
    <w:rsid w:val="007A2D7D"/>
    <w:rsid w:val="007B245D"/>
    <w:rsid w:val="007B3B57"/>
    <w:rsid w:val="007B5425"/>
    <w:rsid w:val="007B6A8E"/>
    <w:rsid w:val="007B7B58"/>
    <w:rsid w:val="007C0A4C"/>
    <w:rsid w:val="007C66BB"/>
    <w:rsid w:val="007D0CF1"/>
    <w:rsid w:val="007D16DB"/>
    <w:rsid w:val="007D4BF7"/>
    <w:rsid w:val="007D53FA"/>
    <w:rsid w:val="007D6171"/>
    <w:rsid w:val="007E0E6B"/>
    <w:rsid w:val="007E100F"/>
    <w:rsid w:val="007E1315"/>
    <w:rsid w:val="007E1AA8"/>
    <w:rsid w:val="007F180D"/>
    <w:rsid w:val="007F2668"/>
    <w:rsid w:val="007F3787"/>
    <w:rsid w:val="007F54D0"/>
    <w:rsid w:val="007F7823"/>
    <w:rsid w:val="007F7866"/>
    <w:rsid w:val="007F7E59"/>
    <w:rsid w:val="00810050"/>
    <w:rsid w:val="00813B99"/>
    <w:rsid w:val="00814F6E"/>
    <w:rsid w:val="00820DE8"/>
    <w:rsid w:val="00823E41"/>
    <w:rsid w:val="00826D40"/>
    <w:rsid w:val="00826E48"/>
    <w:rsid w:val="00827705"/>
    <w:rsid w:val="00833F03"/>
    <w:rsid w:val="0083423E"/>
    <w:rsid w:val="00836509"/>
    <w:rsid w:val="00836B80"/>
    <w:rsid w:val="008418A0"/>
    <w:rsid w:val="00842F4E"/>
    <w:rsid w:val="00843063"/>
    <w:rsid w:val="00843E27"/>
    <w:rsid w:val="008458DB"/>
    <w:rsid w:val="00846022"/>
    <w:rsid w:val="00846B24"/>
    <w:rsid w:val="00847956"/>
    <w:rsid w:val="008502BF"/>
    <w:rsid w:val="00852157"/>
    <w:rsid w:val="00852169"/>
    <w:rsid w:val="008536E6"/>
    <w:rsid w:val="008606B0"/>
    <w:rsid w:val="00861382"/>
    <w:rsid w:val="00861717"/>
    <w:rsid w:val="00865047"/>
    <w:rsid w:val="008654AA"/>
    <w:rsid w:val="00871617"/>
    <w:rsid w:val="00875FAC"/>
    <w:rsid w:val="00876D9E"/>
    <w:rsid w:val="008777AF"/>
    <w:rsid w:val="00881642"/>
    <w:rsid w:val="00881B51"/>
    <w:rsid w:val="008827D2"/>
    <w:rsid w:val="00885DB4"/>
    <w:rsid w:val="00886729"/>
    <w:rsid w:val="00886C3F"/>
    <w:rsid w:val="00887BFF"/>
    <w:rsid w:val="00887FAF"/>
    <w:rsid w:val="00893BB1"/>
    <w:rsid w:val="00897356"/>
    <w:rsid w:val="00897758"/>
    <w:rsid w:val="008979B4"/>
    <w:rsid w:val="008A03AD"/>
    <w:rsid w:val="008A1DE0"/>
    <w:rsid w:val="008A4061"/>
    <w:rsid w:val="008A4F10"/>
    <w:rsid w:val="008A637A"/>
    <w:rsid w:val="008B3CFF"/>
    <w:rsid w:val="008B435A"/>
    <w:rsid w:val="008B490C"/>
    <w:rsid w:val="008C0F2B"/>
    <w:rsid w:val="008C3415"/>
    <w:rsid w:val="008C3B8E"/>
    <w:rsid w:val="008C40FA"/>
    <w:rsid w:val="008C6D8B"/>
    <w:rsid w:val="008C741E"/>
    <w:rsid w:val="008D0286"/>
    <w:rsid w:val="008D22B3"/>
    <w:rsid w:val="008D23FC"/>
    <w:rsid w:val="008D3063"/>
    <w:rsid w:val="008D319F"/>
    <w:rsid w:val="008D3A12"/>
    <w:rsid w:val="008D445E"/>
    <w:rsid w:val="008E166E"/>
    <w:rsid w:val="008E3563"/>
    <w:rsid w:val="008E540C"/>
    <w:rsid w:val="008E56DD"/>
    <w:rsid w:val="008F2834"/>
    <w:rsid w:val="008F443C"/>
    <w:rsid w:val="00902F8C"/>
    <w:rsid w:val="009036EA"/>
    <w:rsid w:val="009059CE"/>
    <w:rsid w:val="00905DB6"/>
    <w:rsid w:val="0090628A"/>
    <w:rsid w:val="00907D0D"/>
    <w:rsid w:val="00913A23"/>
    <w:rsid w:val="009150C9"/>
    <w:rsid w:val="00917299"/>
    <w:rsid w:val="00917F99"/>
    <w:rsid w:val="009209DB"/>
    <w:rsid w:val="00920A54"/>
    <w:rsid w:val="009212F7"/>
    <w:rsid w:val="0092275F"/>
    <w:rsid w:val="009230A7"/>
    <w:rsid w:val="00923419"/>
    <w:rsid w:val="00924417"/>
    <w:rsid w:val="00924819"/>
    <w:rsid w:val="00930540"/>
    <w:rsid w:val="009325DC"/>
    <w:rsid w:val="00935942"/>
    <w:rsid w:val="0093739D"/>
    <w:rsid w:val="00937902"/>
    <w:rsid w:val="009402F9"/>
    <w:rsid w:val="00940CBD"/>
    <w:rsid w:val="00941612"/>
    <w:rsid w:val="0094422C"/>
    <w:rsid w:val="009448E0"/>
    <w:rsid w:val="00944E5F"/>
    <w:rsid w:val="00945065"/>
    <w:rsid w:val="00946386"/>
    <w:rsid w:val="00947CD2"/>
    <w:rsid w:val="00947D88"/>
    <w:rsid w:val="00947E96"/>
    <w:rsid w:val="00951488"/>
    <w:rsid w:val="0095528C"/>
    <w:rsid w:val="009579E5"/>
    <w:rsid w:val="00957E5B"/>
    <w:rsid w:val="00963007"/>
    <w:rsid w:val="00966DD7"/>
    <w:rsid w:val="00967692"/>
    <w:rsid w:val="009716D1"/>
    <w:rsid w:val="0097200D"/>
    <w:rsid w:val="00973C3C"/>
    <w:rsid w:val="0097413A"/>
    <w:rsid w:val="009748E6"/>
    <w:rsid w:val="00974AC6"/>
    <w:rsid w:val="00975354"/>
    <w:rsid w:val="00977634"/>
    <w:rsid w:val="00982A90"/>
    <w:rsid w:val="00984DF7"/>
    <w:rsid w:val="0098598F"/>
    <w:rsid w:val="00986EA4"/>
    <w:rsid w:val="0098761C"/>
    <w:rsid w:val="00987F89"/>
    <w:rsid w:val="00990FA1"/>
    <w:rsid w:val="009941C4"/>
    <w:rsid w:val="00994BBB"/>
    <w:rsid w:val="00996368"/>
    <w:rsid w:val="00996CAE"/>
    <w:rsid w:val="009A01A6"/>
    <w:rsid w:val="009A0659"/>
    <w:rsid w:val="009A2468"/>
    <w:rsid w:val="009A344C"/>
    <w:rsid w:val="009A3B6D"/>
    <w:rsid w:val="009A5DE4"/>
    <w:rsid w:val="009A5EAC"/>
    <w:rsid w:val="009A61D3"/>
    <w:rsid w:val="009A62DD"/>
    <w:rsid w:val="009A67C5"/>
    <w:rsid w:val="009A6CAB"/>
    <w:rsid w:val="009B15B8"/>
    <w:rsid w:val="009B2C1A"/>
    <w:rsid w:val="009B6321"/>
    <w:rsid w:val="009B65B7"/>
    <w:rsid w:val="009C095D"/>
    <w:rsid w:val="009C4486"/>
    <w:rsid w:val="009C44E3"/>
    <w:rsid w:val="009C5116"/>
    <w:rsid w:val="009C7A8B"/>
    <w:rsid w:val="009D2E16"/>
    <w:rsid w:val="009D4E62"/>
    <w:rsid w:val="009D6036"/>
    <w:rsid w:val="009D6F59"/>
    <w:rsid w:val="009E07F2"/>
    <w:rsid w:val="009E3148"/>
    <w:rsid w:val="009E4206"/>
    <w:rsid w:val="009E43BF"/>
    <w:rsid w:val="009E5421"/>
    <w:rsid w:val="009F2673"/>
    <w:rsid w:val="009F3BEF"/>
    <w:rsid w:val="009F3BF7"/>
    <w:rsid w:val="009F47AB"/>
    <w:rsid w:val="009F68EF"/>
    <w:rsid w:val="009F6E89"/>
    <w:rsid w:val="00A00A34"/>
    <w:rsid w:val="00A010AB"/>
    <w:rsid w:val="00A029CA"/>
    <w:rsid w:val="00A04B4D"/>
    <w:rsid w:val="00A05014"/>
    <w:rsid w:val="00A10944"/>
    <w:rsid w:val="00A114FF"/>
    <w:rsid w:val="00A1154E"/>
    <w:rsid w:val="00A1201E"/>
    <w:rsid w:val="00A123AB"/>
    <w:rsid w:val="00A12AE2"/>
    <w:rsid w:val="00A230F7"/>
    <w:rsid w:val="00A255A2"/>
    <w:rsid w:val="00A32419"/>
    <w:rsid w:val="00A326F0"/>
    <w:rsid w:val="00A32714"/>
    <w:rsid w:val="00A35F19"/>
    <w:rsid w:val="00A36843"/>
    <w:rsid w:val="00A40262"/>
    <w:rsid w:val="00A406D2"/>
    <w:rsid w:val="00A4378F"/>
    <w:rsid w:val="00A43975"/>
    <w:rsid w:val="00A43AC9"/>
    <w:rsid w:val="00A4459E"/>
    <w:rsid w:val="00A46B1E"/>
    <w:rsid w:val="00A50CBA"/>
    <w:rsid w:val="00A53ED8"/>
    <w:rsid w:val="00A606EE"/>
    <w:rsid w:val="00A6189D"/>
    <w:rsid w:val="00A63101"/>
    <w:rsid w:val="00A6366C"/>
    <w:rsid w:val="00A666CA"/>
    <w:rsid w:val="00A7211A"/>
    <w:rsid w:val="00A762F5"/>
    <w:rsid w:val="00A76462"/>
    <w:rsid w:val="00A77BF3"/>
    <w:rsid w:val="00A80176"/>
    <w:rsid w:val="00A857E3"/>
    <w:rsid w:val="00A92173"/>
    <w:rsid w:val="00A9251D"/>
    <w:rsid w:val="00A93A33"/>
    <w:rsid w:val="00A965DF"/>
    <w:rsid w:val="00A97F0A"/>
    <w:rsid w:val="00AA22DD"/>
    <w:rsid w:val="00AA29D5"/>
    <w:rsid w:val="00AA54EF"/>
    <w:rsid w:val="00AA7E71"/>
    <w:rsid w:val="00AA7F04"/>
    <w:rsid w:val="00AB14E1"/>
    <w:rsid w:val="00AB37A6"/>
    <w:rsid w:val="00AB5108"/>
    <w:rsid w:val="00AB7756"/>
    <w:rsid w:val="00AB7E8F"/>
    <w:rsid w:val="00AC114E"/>
    <w:rsid w:val="00AC60C5"/>
    <w:rsid w:val="00AD17DA"/>
    <w:rsid w:val="00AD360F"/>
    <w:rsid w:val="00AD514C"/>
    <w:rsid w:val="00AE03B5"/>
    <w:rsid w:val="00AE218F"/>
    <w:rsid w:val="00AE2CEE"/>
    <w:rsid w:val="00AE3CED"/>
    <w:rsid w:val="00AE4B28"/>
    <w:rsid w:val="00AE5D72"/>
    <w:rsid w:val="00AF01D4"/>
    <w:rsid w:val="00AF3290"/>
    <w:rsid w:val="00AF3A7B"/>
    <w:rsid w:val="00AF6584"/>
    <w:rsid w:val="00AF7BBD"/>
    <w:rsid w:val="00B02D5B"/>
    <w:rsid w:val="00B03954"/>
    <w:rsid w:val="00B03CDA"/>
    <w:rsid w:val="00B05FC1"/>
    <w:rsid w:val="00B06965"/>
    <w:rsid w:val="00B135B8"/>
    <w:rsid w:val="00B1415A"/>
    <w:rsid w:val="00B155DC"/>
    <w:rsid w:val="00B1644D"/>
    <w:rsid w:val="00B20588"/>
    <w:rsid w:val="00B22F24"/>
    <w:rsid w:val="00B244DE"/>
    <w:rsid w:val="00B2550C"/>
    <w:rsid w:val="00B267D9"/>
    <w:rsid w:val="00B301B9"/>
    <w:rsid w:val="00B324B1"/>
    <w:rsid w:val="00B32E9E"/>
    <w:rsid w:val="00B33898"/>
    <w:rsid w:val="00B3432F"/>
    <w:rsid w:val="00B34385"/>
    <w:rsid w:val="00B37CE7"/>
    <w:rsid w:val="00B4260F"/>
    <w:rsid w:val="00B463B7"/>
    <w:rsid w:val="00B46EEC"/>
    <w:rsid w:val="00B4715D"/>
    <w:rsid w:val="00B4750C"/>
    <w:rsid w:val="00B47941"/>
    <w:rsid w:val="00B517E1"/>
    <w:rsid w:val="00B53318"/>
    <w:rsid w:val="00B53EF0"/>
    <w:rsid w:val="00B54D61"/>
    <w:rsid w:val="00B54EA8"/>
    <w:rsid w:val="00B54F3F"/>
    <w:rsid w:val="00B551F8"/>
    <w:rsid w:val="00B55EF6"/>
    <w:rsid w:val="00B57136"/>
    <w:rsid w:val="00B6194F"/>
    <w:rsid w:val="00B65DCE"/>
    <w:rsid w:val="00B7061D"/>
    <w:rsid w:val="00B73EDC"/>
    <w:rsid w:val="00B75E8B"/>
    <w:rsid w:val="00B77C20"/>
    <w:rsid w:val="00B77F0D"/>
    <w:rsid w:val="00B81020"/>
    <w:rsid w:val="00B83442"/>
    <w:rsid w:val="00B854A5"/>
    <w:rsid w:val="00B85C04"/>
    <w:rsid w:val="00B93FC2"/>
    <w:rsid w:val="00BA0D49"/>
    <w:rsid w:val="00BA1F1D"/>
    <w:rsid w:val="00BA6E37"/>
    <w:rsid w:val="00BA77C8"/>
    <w:rsid w:val="00BB010A"/>
    <w:rsid w:val="00BB312F"/>
    <w:rsid w:val="00BB4875"/>
    <w:rsid w:val="00BB6BE9"/>
    <w:rsid w:val="00BB76FD"/>
    <w:rsid w:val="00BC2A3E"/>
    <w:rsid w:val="00BC4630"/>
    <w:rsid w:val="00BC6174"/>
    <w:rsid w:val="00BC7B69"/>
    <w:rsid w:val="00BC7B7B"/>
    <w:rsid w:val="00BC7FB7"/>
    <w:rsid w:val="00BD1C9F"/>
    <w:rsid w:val="00BD39EE"/>
    <w:rsid w:val="00BD456B"/>
    <w:rsid w:val="00BD4B2F"/>
    <w:rsid w:val="00BD4C53"/>
    <w:rsid w:val="00BD5028"/>
    <w:rsid w:val="00BD57FC"/>
    <w:rsid w:val="00BD6585"/>
    <w:rsid w:val="00BD7598"/>
    <w:rsid w:val="00BE017D"/>
    <w:rsid w:val="00BE2313"/>
    <w:rsid w:val="00BE435D"/>
    <w:rsid w:val="00BE5B8A"/>
    <w:rsid w:val="00BF0660"/>
    <w:rsid w:val="00BF1932"/>
    <w:rsid w:val="00BF1BB7"/>
    <w:rsid w:val="00BF2224"/>
    <w:rsid w:val="00BF788B"/>
    <w:rsid w:val="00C006AB"/>
    <w:rsid w:val="00C00B94"/>
    <w:rsid w:val="00C01B3C"/>
    <w:rsid w:val="00C03083"/>
    <w:rsid w:val="00C060D9"/>
    <w:rsid w:val="00C06BBA"/>
    <w:rsid w:val="00C10872"/>
    <w:rsid w:val="00C13720"/>
    <w:rsid w:val="00C15257"/>
    <w:rsid w:val="00C2074C"/>
    <w:rsid w:val="00C20DE5"/>
    <w:rsid w:val="00C21045"/>
    <w:rsid w:val="00C21721"/>
    <w:rsid w:val="00C21F58"/>
    <w:rsid w:val="00C2483F"/>
    <w:rsid w:val="00C25029"/>
    <w:rsid w:val="00C362DE"/>
    <w:rsid w:val="00C36B8A"/>
    <w:rsid w:val="00C40597"/>
    <w:rsid w:val="00C409AC"/>
    <w:rsid w:val="00C42E57"/>
    <w:rsid w:val="00C43256"/>
    <w:rsid w:val="00C46D75"/>
    <w:rsid w:val="00C52274"/>
    <w:rsid w:val="00C53818"/>
    <w:rsid w:val="00C53B27"/>
    <w:rsid w:val="00C53C06"/>
    <w:rsid w:val="00C55D29"/>
    <w:rsid w:val="00C56164"/>
    <w:rsid w:val="00C5710E"/>
    <w:rsid w:val="00C60D84"/>
    <w:rsid w:val="00C62E70"/>
    <w:rsid w:val="00C63DC6"/>
    <w:rsid w:val="00C64237"/>
    <w:rsid w:val="00C653E1"/>
    <w:rsid w:val="00C65FAE"/>
    <w:rsid w:val="00C71648"/>
    <w:rsid w:val="00C71A2A"/>
    <w:rsid w:val="00C73A4E"/>
    <w:rsid w:val="00C75342"/>
    <w:rsid w:val="00C758E8"/>
    <w:rsid w:val="00C75FEB"/>
    <w:rsid w:val="00C76229"/>
    <w:rsid w:val="00C81FB0"/>
    <w:rsid w:val="00C82D35"/>
    <w:rsid w:val="00C87A94"/>
    <w:rsid w:val="00C94760"/>
    <w:rsid w:val="00C9657E"/>
    <w:rsid w:val="00CA0744"/>
    <w:rsid w:val="00CA1170"/>
    <w:rsid w:val="00CA3032"/>
    <w:rsid w:val="00CA72D9"/>
    <w:rsid w:val="00CB099D"/>
    <w:rsid w:val="00CB2E0C"/>
    <w:rsid w:val="00CB3952"/>
    <w:rsid w:val="00CB5182"/>
    <w:rsid w:val="00CC243A"/>
    <w:rsid w:val="00CC2B33"/>
    <w:rsid w:val="00CC35FE"/>
    <w:rsid w:val="00CC3604"/>
    <w:rsid w:val="00CC496B"/>
    <w:rsid w:val="00CC4A7F"/>
    <w:rsid w:val="00CC591E"/>
    <w:rsid w:val="00CC6F96"/>
    <w:rsid w:val="00CD2438"/>
    <w:rsid w:val="00CD3D5A"/>
    <w:rsid w:val="00CD659B"/>
    <w:rsid w:val="00CE285F"/>
    <w:rsid w:val="00CE585F"/>
    <w:rsid w:val="00CE7CB6"/>
    <w:rsid w:val="00CF07B9"/>
    <w:rsid w:val="00CF40D9"/>
    <w:rsid w:val="00CF75BF"/>
    <w:rsid w:val="00D00AE9"/>
    <w:rsid w:val="00D01707"/>
    <w:rsid w:val="00D0213E"/>
    <w:rsid w:val="00D0342A"/>
    <w:rsid w:val="00D13EB9"/>
    <w:rsid w:val="00D15183"/>
    <w:rsid w:val="00D15600"/>
    <w:rsid w:val="00D15C52"/>
    <w:rsid w:val="00D16300"/>
    <w:rsid w:val="00D16787"/>
    <w:rsid w:val="00D200D9"/>
    <w:rsid w:val="00D20AF5"/>
    <w:rsid w:val="00D25DC8"/>
    <w:rsid w:val="00D32019"/>
    <w:rsid w:val="00D33C0C"/>
    <w:rsid w:val="00D34162"/>
    <w:rsid w:val="00D341A3"/>
    <w:rsid w:val="00D353B1"/>
    <w:rsid w:val="00D36578"/>
    <w:rsid w:val="00D37ED9"/>
    <w:rsid w:val="00D426BA"/>
    <w:rsid w:val="00D435C2"/>
    <w:rsid w:val="00D512C7"/>
    <w:rsid w:val="00D52A43"/>
    <w:rsid w:val="00D5578F"/>
    <w:rsid w:val="00D56C6C"/>
    <w:rsid w:val="00D579BC"/>
    <w:rsid w:val="00D60F63"/>
    <w:rsid w:val="00D61DB7"/>
    <w:rsid w:val="00D632D5"/>
    <w:rsid w:val="00D63A59"/>
    <w:rsid w:val="00D6673F"/>
    <w:rsid w:val="00D82929"/>
    <w:rsid w:val="00D83EB3"/>
    <w:rsid w:val="00D84630"/>
    <w:rsid w:val="00D931FE"/>
    <w:rsid w:val="00D945FB"/>
    <w:rsid w:val="00D94E75"/>
    <w:rsid w:val="00D96629"/>
    <w:rsid w:val="00D966A8"/>
    <w:rsid w:val="00D97C6B"/>
    <w:rsid w:val="00D97FEE"/>
    <w:rsid w:val="00DA3BD5"/>
    <w:rsid w:val="00DA4E01"/>
    <w:rsid w:val="00DA67AE"/>
    <w:rsid w:val="00DA7FB0"/>
    <w:rsid w:val="00DB0832"/>
    <w:rsid w:val="00DB0979"/>
    <w:rsid w:val="00DB3A22"/>
    <w:rsid w:val="00DB3A72"/>
    <w:rsid w:val="00DB5253"/>
    <w:rsid w:val="00DC13A6"/>
    <w:rsid w:val="00DC18CB"/>
    <w:rsid w:val="00DC52CF"/>
    <w:rsid w:val="00DC58AD"/>
    <w:rsid w:val="00DC60FF"/>
    <w:rsid w:val="00DD1358"/>
    <w:rsid w:val="00DD1C03"/>
    <w:rsid w:val="00DD24EB"/>
    <w:rsid w:val="00DD328A"/>
    <w:rsid w:val="00DD405C"/>
    <w:rsid w:val="00DD4485"/>
    <w:rsid w:val="00DD5E87"/>
    <w:rsid w:val="00DE15D5"/>
    <w:rsid w:val="00DE1755"/>
    <w:rsid w:val="00DE256B"/>
    <w:rsid w:val="00DE318B"/>
    <w:rsid w:val="00DE4F50"/>
    <w:rsid w:val="00DE60A0"/>
    <w:rsid w:val="00DE65DA"/>
    <w:rsid w:val="00DE71A7"/>
    <w:rsid w:val="00DF04E4"/>
    <w:rsid w:val="00DF2C50"/>
    <w:rsid w:val="00DF619F"/>
    <w:rsid w:val="00E00804"/>
    <w:rsid w:val="00E008B6"/>
    <w:rsid w:val="00E0109A"/>
    <w:rsid w:val="00E018CD"/>
    <w:rsid w:val="00E01B24"/>
    <w:rsid w:val="00E02B33"/>
    <w:rsid w:val="00E0359D"/>
    <w:rsid w:val="00E052B1"/>
    <w:rsid w:val="00E11C2B"/>
    <w:rsid w:val="00E12E5B"/>
    <w:rsid w:val="00E14B78"/>
    <w:rsid w:val="00E165CC"/>
    <w:rsid w:val="00E1749B"/>
    <w:rsid w:val="00E24DD3"/>
    <w:rsid w:val="00E2545B"/>
    <w:rsid w:val="00E256A3"/>
    <w:rsid w:val="00E26521"/>
    <w:rsid w:val="00E26810"/>
    <w:rsid w:val="00E2714A"/>
    <w:rsid w:val="00E27E4E"/>
    <w:rsid w:val="00E32F04"/>
    <w:rsid w:val="00E33057"/>
    <w:rsid w:val="00E331DB"/>
    <w:rsid w:val="00E34602"/>
    <w:rsid w:val="00E366EE"/>
    <w:rsid w:val="00E41D81"/>
    <w:rsid w:val="00E4496E"/>
    <w:rsid w:val="00E44F46"/>
    <w:rsid w:val="00E4741D"/>
    <w:rsid w:val="00E5045D"/>
    <w:rsid w:val="00E50F0A"/>
    <w:rsid w:val="00E51AC8"/>
    <w:rsid w:val="00E52258"/>
    <w:rsid w:val="00E552A2"/>
    <w:rsid w:val="00E5664F"/>
    <w:rsid w:val="00E61504"/>
    <w:rsid w:val="00E62064"/>
    <w:rsid w:val="00E626D7"/>
    <w:rsid w:val="00E63451"/>
    <w:rsid w:val="00E6486B"/>
    <w:rsid w:val="00E65D9C"/>
    <w:rsid w:val="00E670F9"/>
    <w:rsid w:val="00E678CF"/>
    <w:rsid w:val="00E70A3A"/>
    <w:rsid w:val="00E717A1"/>
    <w:rsid w:val="00E72804"/>
    <w:rsid w:val="00E72B3F"/>
    <w:rsid w:val="00E7507E"/>
    <w:rsid w:val="00E75C60"/>
    <w:rsid w:val="00E817BC"/>
    <w:rsid w:val="00E82C53"/>
    <w:rsid w:val="00E868ED"/>
    <w:rsid w:val="00E8704C"/>
    <w:rsid w:val="00E87CFA"/>
    <w:rsid w:val="00E91611"/>
    <w:rsid w:val="00E92626"/>
    <w:rsid w:val="00E95082"/>
    <w:rsid w:val="00E9660B"/>
    <w:rsid w:val="00EA38D1"/>
    <w:rsid w:val="00EA431A"/>
    <w:rsid w:val="00EA5A74"/>
    <w:rsid w:val="00EA5C57"/>
    <w:rsid w:val="00EB2767"/>
    <w:rsid w:val="00EB7170"/>
    <w:rsid w:val="00EC03E8"/>
    <w:rsid w:val="00EC1A73"/>
    <w:rsid w:val="00EC205C"/>
    <w:rsid w:val="00EC5B82"/>
    <w:rsid w:val="00EC6A8D"/>
    <w:rsid w:val="00ED0A10"/>
    <w:rsid w:val="00ED0D80"/>
    <w:rsid w:val="00ED0E2C"/>
    <w:rsid w:val="00ED24BB"/>
    <w:rsid w:val="00ED3B06"/>
    <w:rsid w:val="00ED5D72"/>
    <w:rsid w:val="00ED786A"/>
    <w:rsid w:val="00EE000C"/>
    <w:rsid w:val="00EE0997"/>
    <w:rsid w:val="00EE1D51"/>
    <w:rsid w:val="00EE1DE2"/>
    <w:rsid w:val="00EE2CB0"/>
    <w:rsid w:val="00EE33CF"/>
    <w:rsid w:val="00EE4E17"/>
    <w:rsid w:val="00EE4FF0"/>
    <w:rsid w:val="00EE6797"/>
    <w:rsid w:val="00EE7050"/>
    <w:rsid w:val="00EF199F"/>
    <w:rsid w:val="00EF3B89"/>
    <w:rsid w:val="00EF4DE8"/>
    <w:rsid w:val="00EF7595"/>
    <w:rsid w:val="00F00F56"/>
    <w:rsid w:val="00F03567"/>
    <w:rsid w:val="00F04D93"/>
    <w:rsid w:val="00F0727B"/>
    <w:rsid w:val="00F07BFF"/>
    <w:rsid w:val="00F12400"/>
    <w:rsid w:val="00F12805"/>
    <w:rsid w:val="00F16E68"/>
    <w:rsid w:val="00F21AA7"/>
    <w:rsid w:val="00F21CB9"/>
    <w:rsid w:val="00F22687"/>
    <w:rsid w:val="00F22AC4"/>
    <w:rsid w:val="00F24E40"/>
    <w:rsid w:val="00F27EF6"/>
    <w:rsid w:val="00F3375D"/>
    <w:rsid w:val="00F356BD"/>
    <w:rsid w:val="00F3655C"/>
    <w:rsid w:val="00F405C7"/>
    <w:rsid w:val="00F40809"/>
    <w:rsid w:val="00F42E9F"/>
    <w:rsid w:val="00F438E8"/>
    <w:rsid w:val="00F45877"/>
    <w:rsid w:val="00F46E08"/>
    <w:rsid w:val="00F50BBD"/>
    <w:rsid w:val="00F51929"/>
    <w:rsid w:val="00F5538F"/>
    <w:rsid w:val="00F60895"/>
    <w:rsid w:val="00F6134C"/>
    <w:rsid w:val="00F6178B"/>
    <w:rsid w:val="00F64983"/>
    <w:rsid w:val="00F64BC4"/>
    <w:rsid w:val="00F64FC6"/>
    <w:rsid w:val="00F65687"/>
    <w:rsid w:val="00F6578B"/>
    <w:rsid w:val="00F65A27"/>
    <w:rsid w:val="00F71541"/>
    <w:rsid w:val="00F7599E"/>
    <w:rsid w:val="00F76374"/>
    <w:rsid w:val="00F76840"/>
    <w:rsid w:val="00F80179"/>
    <w:rsid w:val="00F81EC0"/>
    <w:rsid w:val="00F83FCB"/>
    <w:rsid w:val="00F84B83"/>
    <w:rsid w:val="00F85907"/>
    <w:rsid w:val="00F91D24"/>
    <w:rsid w:val="00F91E98"/>
    <w:rsid w:val="00F94508"/>
    <w:rsid w:val="00F9587A"/>
    <w:rsid w:val="00FA090E"/>
    <w:rsid w:val="00FA15EA"/>
    <w:rsid w:val="00FA1A1B"/>
    <w:rsid w:val="00FA28AB"/>
    <w:rsid w:val="00FA3259"/>
    <w:rsid w:val="00FA3C41"/>
    <w:rsid w:val="00FA65F8"/>
    <w:rsid w:val="00FB0CD7"/>
    <w:rsid w:val="00FB3DAD"/>
    <w:rsid w:val="00FB4848"/>
    <w:rsid w:val="00FB5119"/>
    <w:rsid w:val="00FB5FEA"/>
    <w:rsid w:val="00FC302F"/>
    <w:rsid w:val="00FC4953"/>
    <w:rsid w:val="00FC4A51"/>
    <w:rsid w:val="00FC5809"/>
    <w:rsid w:val="00FD1608"/>
    <w:rsid w:val="00FD3EF5"/>
    <w:rsid w:val="00FD4EB2"/>
    <w:rsid w:val="00FD6AE3"/>
    <w:rsid w:val="00FE1B2C"/>
    <w:rsid w:val="00FE3DC1"/>
    <w:rsid w:val="00FE3F58"/>
    <w:rsid w:val="00FE4879"/>
    <w:rsid w:val="00FE6CF0"/>
    <w:rsid w:val="00FF39BC"/>
    <w:rsid w:val="00FF5D1E"/>
    <w:rsid w:val="00FF62B6"/>
    <w:rsid w:val="00FF6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1AC1FC60"/>
  <w15:docId w15:val="{D0806C62-2518-418C-A84D-D5946C81D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Theme="minorHAnsi" w:hAnsi="Tahoma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07"/>
  </w:style>
  <w:style w:type="paragraph" w:styleId="Heading1">
    <w:name w:val="heading 1"/>
    <w:basedOn w:val="Normal"/>
    <w:next w:val="Normal"/>
    <w:link w:val="Heading1Char"/>
    <w:qFormat/>
    <w:rsid w:val="004E1A07"/>
    <w:pPr>
      <w:spacing w:before="40" w:after="40"/>
      <w:outlineLvl w:val="0"/>
    </w:pPr>
    <w:rPr>
      <w:b/>
      <w:bCs/>
      <w:color w:val="FFFFFF"/>
      <w:spacing w:val="10"/>
      <w:sz w:val="18"/>
      <w:szCs w:val="1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6E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6E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6E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6E0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6E0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6E0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6E0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6E0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E1A07"/>
    <w:rPr>
      <w:rFonts w:ascii="Tahoma" w:eastAsia="Times New Roman" w:hAnsi="Tahoma" w:cs="Times New Roman"/>
      <w:b/>
      <w:bCs/>
      <w:color w:val="FFFFFF"/>
      <w:spacing w:val="10"/>
      <w:sz w:val="18"/>
      <w:szCs w:val="16"/>
    </w:rPr>
  </w:style>
  <w:style w:type="paragraph" w:styleId="BodyText">
    <w:name w:val="Body Text"/>
    <w:basedOn w:val="Normal"/>
    <w:link w:val="BodyTextChar"/>
    <w:rsid w:val="004E1A07"/>
    <w:pPr>
      <w:spacing w:before="40" w:after="40"/>
    </w:pPr>
    <w:rPr>
      <w:rFonts w:cs="Arial"/>
      <w:spacing w:val="2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4E1A07"/>
    <w:rPr>
      <w:rFonts w:ascii="Tahoma" w:eastAsia="Times New Roman" w:hAnsi="Tahoma" w:cs="Arial"/>
      <w:spacing w:val="2"/>
      <w:sz w:val="16"/>
      <w:szCs w:val="16"/>
    </w:rPr>
  </w:style>
  <w:style w:type="paragraph" w:styleId="Title">
    <w:name w:val="Title"/>
    <w:basedOn w:val="Normal"/>
    <w:link w:val="TitleChar"/>
    <w:qFormat/>
    <w:rsid w:val="004E1A07"/>
    <w:pPr>
      <w:jc w:val="center"/>
    </w:pPr>
    <w:rPr>
      <w:rFonts w:cs="Arial"/>
      <w:b/>
      <w:color w:val="990000"/>
      <w:sz w:val="32"/>
      <w:szCs w:val="36"/>
    </w:rPr>
  </w:style>
  <w:style w:type="character" w:customStyle="1" w:styleId="TitleChar">
    <w:name w:val="Title Char"/>
    <w:basedOn w:val="DefaultParagraphFont"/>
    <w:link w:val="Title"/>
    <w:rsid w:val="004E1A07"/>
    <w:rPr>
      <w:rFonts w:ascii="Tahoma" w:eastAsia="Times New Roman" w:hAnsi="Tahoma" w:cs="Arial"/>
      <w:b/>
      <w:color w:val="990000"/>
      <w:sz w:val="32"/>
      <w:szCs w:val="36"/>
    </w:rPr>
  </w:style>
  <w:style w:type="character" w:styleId="PlaceholderText">
    <w:name w:val="Placeholder Text"/>
    <w:basedOn w:val="DefaultParagraphFont"/>
    <w:uiPriority w:val="99"/>
    <w:semiHidden/>
    <w:rsid w:val="00846B2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6B24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6B24"/>
    <w:rPr>
      <w:rFonts w:ascii="Tahoma" w:eastAsia="Times New Roman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366FA6"/>
    <w:pPr>
      <w:spacing w:after="200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366FA6"/>
    <w:pPr>
      <w:ind w:left="720"/>
      <w:contextualSpacing/>
    </w:pPr>
  </w:style>
  <w:style w:type="paragraph" w:customStyle="1" w:styleId="NoParagraphStyle">
    <w:name w:val="[No Paragraph Style]"/>
    <w:rsid w:val="00E65D9C"/>
    <w:pPr>
      <w:autoSpaceDE w:val="0"/>
      <w:autoSpaceDN w:val="0"/>
      <w:adjustRightInd w:val="0"/>
      <w:spacing w:line="288" w:lineRule="auto"/>
      <w:textAlignment w:val="center"/>
    </w:pPr>
    <w:rPr>
      <w:rFonts w:ascii="Times New Roman" w:hAnsi="Times New Roman"/>
      <w:color w:val="000000"/>
    </w:rPr>
  </w:style>
  <w:style w:type="character" w:styleId="Hyperlink">
    <w:name w:val="Hyperlink"/>
    <w:basedOn w:val="DefaultParagraphFont"/>
    <w:unhideWhenUsed/>
    <w:rsid w:val="0016581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09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099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B09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099D"/>
    <w:rPr>
      <w:rFonts w:ascii="Times New Roman" w:eastAsia="Times New Roman" w:hAnsi="Times New Roman" w:cs="Times New Roman"/>
      <w:sz w:val="24"/>
      <w:szCs w:val="24"/>
    </w:rPr>
  </w:style>
  <w:style w:type="character" w:customStyle="1" w:styleId="Style1">
    <w:name w:val="Style1"/>
    <w:basedOn w:val="DefaultParagraphFont"/>
    <w:uiPriority w:val="1"/>
    <w:rsid w:val="00FA28AB"/>
    <w:rPr>
      <w:bdr w:val="none" w:sz="0" w:space="0" w:color="auto"/>
      <w:shd w:val="clear" w:color="auto" w:fill="DDD9C3" w:themeFill="background2" w:themeFillShade="E6"/>
    </w:rPr>
  </w:style>
  <w:style w:type="character" w:customStyle="1" w:styleId="Style2">
    <w:name w:val="Style2"/>
    <w:basedOn w:val="DefaultParagraphFont"/>
    <w:uiPriority w:val="1"/>
    <w:rsid w:val="004E2F35"/>
    <w:rPr>
      <w:bdr w:val="none" w:sz="0" w:space="0" w:color="auto"/>
      <w:shd w:val="clear" w:color="auto" w:fill="DDD9C3" w:themeFill="background2" w:themeFillShade="E6"/>
    </w:rPr>
  </w:style>
  <w:style w:type="character" w:customStyle="1" w:styleId="Style3">
    <w:name w:val="Style3"/>
    <w:basedOn w:val="DefaultParagraphFont"/>
    <w:uiPriority w:val="1"/>
    <w:rsid w:val="004E2F35"/>
    <w:rPr>
      <w:bdr w:val="none" w:sz="0" w:space="0" w:color="auto"/>
      <w:shd w:val="clear" w:color="auto" w:fill="DDD9C3" w:themeFill="background2" w:themeFillShade="E6"/>
    </w:rPr>
  </w:style>
  <w:style w:type="character" w:customStyle="1" w:styleId="Style4">
    <w:name w:val="Style4"/>
    <w:basedOn w:val="DefaultParagraphFont"/>
    <w:uiPriority w:val="1"/>
    <w:rsid w:val="008C3B8E"/>
    <w:rPr>
      <w:bdr w:val="none" w:sz="0" w:space="0" w:color="auto"/>
      <w:shd w:val="clear" w:color="auto" w:fill="DDD9C3" w:themeFill="background2" w:themeFillShade="E6"/>
    </w:rPr>
  </w:style>
  <w:style w:type="paragraph" w:customStyle="1" w:styleId="Default">
    <w:name w:val="Default"/>
    <w:rsid w:val="00947D88"/>
    <w:pPr>
      <w:autoSpaceDE w:val="0"/>
      <w:autoSpaceDN w:val="0"/>
      <w:adjustRightInd w:val="0"/>
    </w:pPr>
    <w:rPr>
      <w:rFonts w:ascii="Times New Roman" w:hAnsi="Times New Roman"/>
      <w:color w:val="000000"/>
    </w:rPr>
  </w:style>
  <w:style w:type="character" w:customStyle="1" w:styleId="Style5">
    <w:name w:val="Style5"/>
    <w:basedOn w:val="DefaultParagraphFont"/>
    <w:uiPriority w:val="1"/>
    <w:rsid w:val="00C81FB0"/>
  </w:style>
  <w:style w:type="character" w:customStyle="1" w:styleId="Style6">
    <w:name w:val="Style6"/>
    <w:basedOn w:val="DefaultParagraphFont"/>
    <w:uiPriority w:val="1"/>
    <w:rsid w:val="003E2582"/>
  </w:style>
  <w:style w:type="character" w:customStyle="1" w:styleId="Style7">
    <w:name w:val="Style7"/>
    <w:basedOn w:val="DefaultParagraphFont"/>
    <w:uiPriority w:val="1"/>
    <w:rsid w:val="007374CF"/>
    <w:rPr>
      <w:b/>
    </w:rPr>
  </w:style>
  <w:style w:type="character" w:customStyle="1" w:styleId="Style8">
    <w:name w:val="Style8"/>
    <w:basedOn w:val="DefaultParagraphFont"/>
    <w:uiPriority w:val="1"/>
    <w:rsid w:val="002C21A0"/>
    <w:rPr>
      <w:b/>
      <w:color w:val="000000" w:themeColor="text1"/>
    </w:rPr>
  </w:style>
  <w:style w:type="character" w:customStyle="1" w:styleId="Style9">
    <w:name w:val="Style9"/>
    <w:basedOn w:val="DefaultParagraphFont"/>
    <w:uiPriority w:val="1"/>
    <w:qFormat/>
    <w:rsid w:val="002C21A0"/>
    <w:rPr>
      <w:rFonts w:ascii="Tahoma" w:hAnsi="Tahoma"/>
      <w:b/>
      <w:color w:val="000000" w:themeColor="text1"/>
      <w:sz w:val="16"/>
    </w:rPr>
  </w:style>
  <w:style w:type="character" w:styleId="IntenseEmphasis">
    <w:name w:val="Intense Emphasis"/>
    <w:basedOn w:val="DefaultParagraphFont"/>
    <w:uiPriority w:val="21"/>
    <w:qFormat/>
    <w:rsid w:val="008D3A12"/>
    <w:rPr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F405C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F46E0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6E08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6E08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6E0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6E08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6E08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6E0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6E0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F46E08"/>
  </w:style>
  <w:style w:type="paragraph" w:styleId="BlockText">
    <w:name w:val="Block Text"/>
    <w:basedOn w:val="Normal"/>
    <w:uiPriority w:val="99"/>
    <w:semiHidden/>
    <w:unhideWhenUsed/>
    <w:rsid w:val="00F46E08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46E0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46E0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46E08"/>
    <w:rPr>
      <w:rFonts w:ascii="Times New Roman" w:eastAsia="Times New Roman" w:hAnsi="Times New Roman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46E08"/>
    <w:pPr>
      <w:spacing w:before="0" w:after="0"/>
      <w:ind w:firstLine="360"/>
    </w:pPr>
    <w:rPr>
      <w:rFonts w:ascii="Times New Roman" w:hAnsi="Times New Roman" w:cs="Times New Roman"/>
      <w:spacing w:val="0"/>
      <w:sz w:val="24"/>
      <w:szCs w:val="24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46E08"/>
    <w:rPr>
      <w:rFonts w:ascii="Times New Roman" w:eastAsia="Times New Roman" w:hAnsi="Times New Roman" w:cs="Times New Roman"/>
      <w:spacing w:val="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46E0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46E08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46E0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46E0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46E08"/>
    <w:rPr>
      <w:rFonts w:ascii="Times New Roman" w:eastAsia="Times New Roman" w:hAnsi="Times New Roman" w:cs="Times New Roman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F46E08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6E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E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6E0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46E08"/>
  </w:style>
  <w:style w:type="character" w:customStyle="1" w:styleId="DateChar">
    <w:name w:val="Date Char"/>
    <w:basedOn w:val="DefaultParagraphFont"/>
    <w:link w:val="Dat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46E08"/>
    <w:rPr>
      <w:rFonts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46E08"/>
    <w:rPr>
      <w:rFonts w:ascii="Tahoma" w:eastAsia="Times New Roman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46E08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6E0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46E08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46E08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46E0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46E08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46E08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46E08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46E08"/>
    <w:rPr>
      <w:rFonts w:ascii="Consolas" w:eastAsia="Times New Roman" w:hAnsi="Consolas" w:cs="Times New Roman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46E08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46E08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46E08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46E08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46E08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46E08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46E08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46E08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46E08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46E0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6E0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6E08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F46E0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46E0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46E0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46E0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46E08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46E08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46E08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46E08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46E08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46E08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46E0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46E0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46E0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46E0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46E0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F46E08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46E08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46E08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46E08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46E08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F46E0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46E08"/>
    <w:rPr>
      <w:rFonts w:ascii="Consolas" w:eastAsia="Times New Roman" w:hAnsi="Consolas" w:cs="Times New Roman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46E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46E0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F46E08"/>
    <w:rPr>
      <w:rFonts w:ascii="Times New Roman" w:eastAsia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F46E08"/>
  </w:style>
  <w:style w:type="paragraph" w:styleId="NormalIndent">
    <w:name w:val="Normal Indent"/>
    <w:basedOn w:val="Normal"/>
    <w:uiPriority w:val="99"/>
    <w:semiHidden/>
    <w:unhideWhenUsed/>
    <w:rsid w:val="00F46E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46E08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46E08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46E08"/>
    <w:rPr>
      <w:rFonts w:ascii="Consolas" w:eastAsia="Times New Roman" w:hAnsi="Consolas" w:cs="Times New Roman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F46E0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46E08"/>
    <w:rPr>
      <w:rFonts w:ascii="Times New Roman" w:eastAsia="Times New Roman" w:hAnsi="Times New Roman" w:cs="Times New Roman"/>
      <w:i/>
      <w:iCs/>
      <w:color w:val="000000" w:themeColor="text1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46E0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46E08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6E0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46E0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46E08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46E08"/>
  </w:style>
  <w:style w:type="paragraph" w:styleId="TOAHeading">
    <w:name w:val="toa heading"/>
    <w:basedOn w:val="Normal"/>
    <w:next w:val="Normal"/>
    <w:uiPriority w:val="99"/>
    <w:semiHidden/>
    <w:unhideWhenUsed/>
    <w:rsid w:val="00F46E08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46E0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46E0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46E08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46E08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46E08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46E08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46E08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46E08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46E08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6E08"/>
    <w:pPr>
      <w:keepNext/>
      <w:keepLines/>
      <w:spacing w:before="480" w:after="0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0B7153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A10EA"/>
    <w:rPr>
      <w:sz w:val="16"/>
      <w:szCs w:val="16"/>
    </w:rPr>
  </w:style>
  <w:style w:type="paragraph" w:styleId="Revision">
    <w:name w:val="Revision"/>
    <w:hidden/>
    <w:uiPriority w:val="99"/>
    <w:semiHidden/>
    <w:rsid w:val="006A10EA"/>
  </w:style>
  <w:style w:type="character" w:customStyle="1" w:styleId="Style10">
    <w:name w:val="Style10"/>
    <w:basedOn w:val="DefaultParagraphFont"/>
    <w:uiPriority w:val="1"/>
    <w:rsid w:val="00716053"/>
    <w:rPr>
      <w:color w:val="FFFFFF" w:themeColor="background1"/>
      <w14:textFill>
        <w14:noFill/>
      </w14:textFill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pps.stlouiscountymn.gov/auditor/parcelInfo2005Iframe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s.stlouiscountymn.gov/landexplorer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tlouiscountymn.gov/septic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AE98F0-CD28-42A3-AEED-FE5342255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59</Words>
  <Characters>2000</Characters>
  <Application>Microsoft Office Word</Application>
  <DocSecurity>0</DocSecurity>
  <Lines>250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Louis County MIS</Company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Walsh</dc:creator>
  <cp:lastModifiedBy>Andrea Sever</cp:lastModifiedBy>
  <cp:revision>5</cp:revision>
  <cp:lastPrinted>2020-02-13T15:12:00Z</cp:lastPrinted>
  <dcterms:created xsi:type="dcterms:W3CDTF">2024-02-20T14:55:00Z</dcterms:created>
  <dcterms:modified xsi:type="dcterms:W3CDTF">2024-03-28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83310b791f4f5d30680eefe8381741be5c5fa30edda9043f507d29cdf3d507</vt:lpwstr>
  </property>
</Properties>
</file>